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5A3531" w14:textId="77777777" w:rsidR="00BC7A9A" w:rsidRDefault="00BC7A9A" w:rsidP="00BC7A9A">
      <w:pPr>
        <w:pStyle w:val="Ttulo4"/>
        <w:jc w:val="center"/>
        <w:rPr>
          <w:rFonts w:ascii="Arial" w:hAnsi="Arial" w:cs="Arial"/>
          <w:sz w:val="24"/>
        </w:rPr>
      </w:pPr>
      <w:r w:rsidRPr="00577420">
        <w:rPr>
          <w:rFonts w:ascii="Arial" w:hAnsi="Arial" w:cs="Arial"/>
          <w:sz w:val="24"/>
        </w:rPr>
        <w:t xml:space="preserve">Programa </w:t>
      </w:r>
      <w:r>
        <w:rPr>
          <w:rFonts w:ascii="Arial" w:hAnsi="Arial" w:cs="Arial"/>
          <w:sz w:val="24"/>
        </w:rPr>
        <w:t xml:space="preserve">de Implantación de </w:t>
      </w:r>
      <w:r w:rsidRPr="00577420">
        <w:rPr>
          <w:rFonts w:ascii="Arial" w:hAnsi="Arial" w:cs="Arial"/>
          <w:sz w:val="24"/>
        </w:rPr>
        <w:t>Buenas Pr</w:t>
      </w:r>
      <w:r>
        <w:rPr>
          <w:rFonts w:ascii="Arial" w:hAnsi="Arial" w:cs="Arial"/>
          <w:sz w:val="24"/>
        </w:rPr>
        <w:t xml:space="preserve">ácticas en Cuidados en </w:t>
      </w:r>
      <w:r w:rsidR="00336DE5">
        <w:rPr>
          <w:rFonts w:ascii="Arial" w:hAnsi="Arial" w:cs="Arial"/>
          <w:sz w:val="24"/>
        </w:rPr>
        <w:t xml:space="preserve">     </w:t>
      </w:r>
      <w:r>
        <w:rPr>
          <w:rFonts w:ascii="Arial" w:hAnsi="Arial" w:cs="Arial"/>
          <w:sz w:val="24"/>
        </w:rPr>
        <w:t>Centros Comprometidos con la Excelencia en Cuidados®</w:t>
      </w:r>
    </w:p>
    <w:p w14:paraId="27B75652" w14:textId="77777777" w:rsidR="00DE5337" w:rsidRDefault="00DE5337" w:rsidP="00BC7A9A">
      <w:pPr>
        <w:ind w:left="-851"/>
        <w:jc w:val="center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IMPLANTACIÓN DE LAS GUÍAS SELECCIONADAS</w:t>
      </w:r>
    </w:p>
    <w:p w14:paraId="3F774023" w14:textId="77777777" w:rsidR="00C73E00" w:rsidRDefault="00DE5337" w:rsidP="00BC7A9A">
      <w:pPr>
        <w:ind w:left="-851"/>
        <w:jc w:val="center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(debe rellenarse un formulario por cada guía a implantar)</w:t>
      </w:r>
    </w:p>
    <w:p w14:paraId="5CE448F8" w14:textId="77777777" w:rsidR="00F6132B" w:rsidRDefault="00F6132B" w:rsidP="00B85967"/>
    <w:tbl>
      <w:tblPr>
        <w:tblW w:w="10349" w:type="dxa"/>
        <w:tblInd w:w="-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499"/>
        <w:gridCol w:w="1850"/>
      </w:tblGrid>
      <w:tr w:rsidR="00DE5337" w14:paraId="193AE11C" w14:textId="77777777" w:rsidTr="003F0F2A">
        <w:trPr>
          <w:gridBefore w:val="1"/>
          <w:wBefore w:w="8499" w:type="dxa"/>
          <w:cantSplit/>
          <w:trHeight w:val="268"/>
        </w:trPr>
        <w:tc>
          <w:tcPr>
            <w:tcW w:w="1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28" w:type="dxa"/>
            </w:tcMar>
            <w:vAlign w:val="center"/>
          </w:tcPr>
          <w:p w14:paraId="3CD02C28" w14:textId="77777777" w:rsidR="00DE5337" w:rsidRDefault="00DE5337" w:rsidP="00C249BD">
            <w:pPr>
              <w:spacing w:line="360" w:lineRule="auto"/>
              <w:ind w:left="72"/>
              <w:rPr>
                <w:b/>
                <w:bCs/>
                <w:sz w:val="24"/>
                <w:szCs w:val="24"/>
              </w:rPr>
            </w:pPr>
            <w:r w:rsidRPr="00A06134">
              <w:rPr>
                <w:b/>
                <w:bCs/>
                <w:sz w:val="24"/>
                <w:szCs w:val="24"/>
              </w:rPr>
              <w:t xml:space="preserve">Guía </w:t>
            </w:r>
            <w:proofErr w:type="spellStart"/>
            <w:r w:rsidRPr="00A06134">
              <w:rPr>
                <w:b/>
                <w:bCs/>
                <w:sz w:val="24"/>
                <w:szCs w:val="24"/>
              </w:rPr>
              <w:t>Nº</w:t>
            </w:r>
            <w:proofErr w:type="spellEnd"/>
            <w:r>
              <w:rPr>
                <w:b/>
                <w:bCs/>
                <w:sz w:val="24"/>
                <w:szCs w:val="24"/>
              </w:rPr>
              <w:t>:</w:t>
            </w:r>
            <w:r>
              <w:t xml:space="preserve"> </w:t>
            </w:r>
            <w:r>
              <w:fldChar w:fldCharType="begin">
                <w:ffData>
                  <w:name w:val="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DE5337" w14:paraId="1C72BFE1" w14:textId="77777777" w:rsidTr="003F0F2A">
        <w:trPr>
          <w:cantSplit/>
          <w:trHeight w:val="263"/>
        </w:trPr>
        <w:tc>
          <w:tcPr>
            <w:tcW w:w="103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28" w:type="dxa"/>
            </w:tcMar>
            <w:vAlign w:val="center"/>
          </w:tcPr>
          <w:p w14:paraId="02DABC34" w14:textId="77777777" w:rsidR="00DE5337" w:rsidRPr="009A4BC7" w:rsidRDefault="00DE5337" w:rsidP="00C249BD">
            <w:pPr>
              <w:spacing w:line="360" w:lineRule="auto"/>
              <w:ind w:left="927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Nombre </w:t>
            </w:r>
            <w:r w:rsidRPr="00A06134">
              <w:rPr>
                <w:b/>
                <w:bCs/>
                <w:sz w:val="24"/>
                <w:szCs w:val="24"/>
              </w:rPr>
              <w:t>Guía</w:t>
            </w:r>
            <w:r>
              <w:rPr>
                <w:b/>
                <w:bCs/>
                <w:sz w:val="24"/>
                <w:szCs w:val="24"/>
              </w:rPr>
              <w:t xml:space="preserve">: </w:t>
            </w:r>
            <w:r>
              <w:fldChar w:fldCharType="begin">
                <w:ffData>
                  <w:name w:val=""/>
                  <w:enabled/>
                  <w:calcOnExit w:val="0"/>
                  <w:textInput>
                    <w:maxLength w:val="1000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r>
              <w:rPr>
                <w:bCs/>
                <w:sz w:val="24"/>
                <w:szCs w:val="24"/>
              </w:rPr>
              <w:t xml:space="preserve"> </w:t>
            </w:r>
          </w:p>
        </w:tc>
      </w:tr>
      <w:tr w:rsidR="00DE5337" w14:paraId="6EFD04FC" w14:textId="77777777" w:rsidTr="003F0F2A">
        <w:trPr>
          <w:cantSplit/>
          <w:trHeight w:val="263"/>
        </w:trPr>
        <w:tc>
          <w:tcPr>
            <w:tcW w:w="103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28" w:type="dxa"/>
            </w:tcMar>
            <w:vAlign w:val="center"/>
          </w:tcPr>
          <w:p w14:paraId="7937DBED" w14:textId="77777777" w:rsidR="00DE5337" w:rsidRDefault="00DE5337" w:rsidP="00C249BD">
            <w:pPr>
              <w:numPr>
                <w:ilvl w:val="0"/>
                <w:numId w:val="16"/>
              </w:numPr>
              <w:spacing w:line="360" w:lineRule="auto"/>
              <w:rPr>
                <w:b/>
                <w:bCs/>
                <w:sz w:val="24"/>
                <w:szCs w:val="24"/>
              </w:rPr>
            </w:pPr>
            <w:r w:rsidRPr="008B05D2">
              <w:rPr>
                <w:b/>
                <w:bCs/>
                <w:sz w:val="24"/>
                <w:szCs w:val="24"/>
              </w:rPr>
              <w:t xml:space="preserve">Proceso </w:t>
            </w:r>
            <w:r w:rsidR="00467DF7">
              <w:rPr>
                <w:b/>
                <w:bCs/>
                <w:sz w:val="24"/>
                <w:szCs w:val="24"/>
              </w:rPr>
              <w:t xml:space="preserve">de </w:t>
            </w:r>
            <w:r w:rsidRPr="008B05D2">
              <w:rPr>
                <w:b/>
                <w:bCs/>
                <w:sz w:val="24"/>
                <w:szCs w:val="24"/>
              </w:rPr>
              <w:t>implantación</w:t>
            </w:r>
          </w:p>
        </w:tc>
      </w:tr>
      <w:tr w:rsidR="00DE5337" w14:paraId="5738D09D" w14:textId="77777777" w:rsidTr="003F0F2A">
        <w:trPr>
          <w:trHeight w:val="11141"/>
        </w:trPr>
        <w:tc>
          <w:tcPr>
            <w:tcW w:w="103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</w:tcMar>
          </w:tcPr>
          <w:p w14:paraId="7BB53B58" w14:textId="79E7757F" w:rsidR="00DE5337" w:rsidRPr="002A5053" w:rsidRDefault="00DE5337" w:rsidP="00C249BD">
            <w:pPr>
              <w:jc w:val="both"/>
              <w:rPr>
                <w:bCs/>
                <w:sz w:val="18"/>
                <w:szCs w:val="18"/>
              </w:rPr>
            </w:pPr>
            <w:r w:rsidRPr="002A5053">
              <w:rPr>
                <w:bCs/>
                <w:sz w:val="18"/>
                <w:szCs w:val="18"/>
              </w:rPr>
              <w:t xml:space="preserve">Debe incluir cada uno de los siguientes apartados: </w:t>
            </w:r>
          </w:p>
          <w:p w14:paraId="25155BEC" w14:textId="77777777" w:rsidR="005C5362" w:rsidRDefault="005C5362" w:rsidP="005C5362">
            <w:pPr>
              <w:rPr>
                <w:bCs/>
                <w:sz w:val="18"/>
                <w:szCs w:val="18"/>
              </w:rPr>
            </w:pPr>
            <w:r w:rsidRPr="005C5362">
              <w:rPr>
                <w:bCs/>
                <w:sz w:val="18"/>
                <w:szCs w:val="18"/>
              </w:rPr>
              <w:t>1.</w:t>
            </w:r>
            <w:r w:rsidR="00030961" w:rsidRPr="005C5362">
              <w:rPr>
                <w:bCs/>
                <w:sz w:val="18"/>
                <w:szCs w:val="18"/>
              </w:rPr>
              <w:t>Proceso de identificación de la necesidad de implantar la guía y los participantes. Concordancia con las líneas estratégicas o planes de la institución.</w:t>
            </w:r>
            <w:r w:rsidR="0026036A" w:rsidRPr="005C5362">
              <w:rPr>
                <w:bCs/>
                <w:sz w:val="18"/>
                <w:szCs w:val="18"/>
              </w:rPr>
              <w:t xml:space="preserve"> </w:t>
            </w:r>
          </w:p>
          <w:p w14:paraId="65A2A22D" w14:textId="77777777" w:rsidR="005C5362" w:rsidRDefault="005C5362" w:rsidP="005C5362">
            <w:pPr>
              <w:rPr>
                <w:bCs/>
                <w:sz w:val="18"/>
                <w:szCs w:val="18"/>
              </w:rPr>
            </w:pPr>
            <w:r w:rsidRPr="005C5362">
              <w:rPr>
                <w:bCs/>
                <w:sz w:val="18"/>
                <w:szCs w:val="18"/>
              </w:rPr>
              <w:t>2.</w:t>
            </w:r>
            <w:r w:rsidR="00030961" w:rsidRPr="005C5362">
              <w:rPr>
                <w:bCs/>
                <w:sz w:val="18"/>
                <w:szCs w:val="18"/>
              </w:rPr>
              <w:t xml:space="preserve">Situación basal </w:t>
            </w:r>
            <w:proofErr w:type="gramStart"/>
            <w:r w:rsidR="00030961" w:rsidRPr="005C5362">
              <w:rPr>
                <w:bCs/>
                <w:sz w:val="18"/>
                <w:szCs w:val="18"/>
              </w:rPr>
              <w:t>en relación a</w:t>
            </w:r>
            <w:proofErr w:type="gramEnd"/>
            <w:r w:rsidR="00030961" w:rsidRPr="005C5362">
              <w:rPr>
                <w:bCs/>
                <w:sz w:val="18"/>
                <w:szCs w:val="18"/>
              </w:rPr>
              <w:t xml:space="preserve"> la temática de la guía. </w:t>
            </w:r>
            <w:proofErr w:type="gramStart"/>
            <w:r w:rsidR="00030961" w:rsidRPr="005C5362">
              <w:rPr>
                <w:bCs/>
                <w:sz w:val="18"/>
                <w:szCs w:val="18"/>
              </w:rPr>
              <w:t>Objetivos específicos a alcanzar</w:t>
            </w:r>
            <w:proofErr w:type="gramEnd"/>
            <w:r w:rsidR="00030961" w:rsidRPr="005C5362">
              <w:rPr>
                <w:bCs/>
                <w:sz w:val="18"/>
                <w:szCs w:val="18"/>
              </w:rPr>
              <w:t xml:space="preserve"> con la implantación de la guía.</w:t>
            </w:r>
            <w:r w:rsidR="0026036A" w:rsidRPr="005C5362">
              <w:rPr>
                <w:bCs/>
                <w:sz w:val="18"/>
                <w:szCs w:val="18"/>
              </w:rPr>
              <w:t xml:space="preserve"> </w:t>
            </w:r>
            <w:r w:rsidRPr="005C5362">
              <w:rPr>
                <w:bCs/>
                <w:sz w:val="18"/>
                <w:szCs w:val="18"/>
              </w:rPr>
              <w:t>3.</w:t>
            </w:r>
            <w:r w:rsidR="00030961" w:rsidRPr="005C5362">
              <w:rPr>
                <w:bCs/>
                <w:sz w:val="18"/>
                <w:szCs w:val="18"/>
              </w:rPr>
              <w:t xml:space="preserve">Proceso de implantación de la guía: </w:t>
            </w:r>
            <w:r w:rsidR="006F654A" w:rsidRPr="005C5362">
              <w:rPr>
                <w:bCs/>
                <w:sz w:val="18"/>
                <w:szCs w:val="18"/>
              </w:rPr>
              <w:t>unidades en que implantará la guía a lo largo de los 3 años de candidatura, estrategias, actividades y plan de evaluación. Describa los recursos de los que dispone para alcanzar los objetivos.</w:t>
            </w:r>
            <w:r w:rsidR="0026036A" w:rsidRPr="005C5362">
              <w:rPr>
                <w:bCs/>
                <w:sz w:val="18"/>
                <w:szCs w:val="18"/>
              </w:rPr>
              <w:t xml:space="preserve"> </w:t>
            </w:r>
          </w:p>
          <w:p w14:paraId="7BD48CCA" w14:textId="52F53CAD" w:rsidR="00030961" w:rsidRPr="00111121" w:rsidRDefault="0026036A" w:rsidP="005C5362">
            <w:pPr>
              <w:rPr>
                <w:bCs/>
              </w:rPr>
            </w:pPr>
            <w:r w:rsidRPr="00111121">
              <w:rPr>
                <w:bCs/>
              </w:rPr>
              <w:t>(</w:t>
            </w:r>
            <w:r w:rsidRPr="00CD03A8">
              <w:rPr>
                <w:b/>
                <w:bCs/>
              </w:rPr>
              <w:t xml:space="preserve">Máximo </w:t>
            </w:r>
            <w:r w:rsidR="00CD03A8" w:rsidRPr="00CD03A8">
              <w:rPr>
                <w:b/>
                <w:bCs/>
              </w:rPr>
              <w:t>6</w:t>
            </w:r>
            <w:r w:rsidRPr="00CD03A8">
              <w:rPr>
                <w:b/>
                <w:bCs/>
              </w:rPr>
              <w:t>000 caracteres</w:t>
            </w:r>
            <w:r w:rsidRPr="00111121">
              <w:rPr>
                <w:b/>
                <w:bCs/>
              </w:rPr>
              <w:t xml:space="preserve"> con espacios</w:t>
            </w:r>
            <w:r w:rsidRPr="00111121">
              <w:rPr>
                <w:bCs/>
              </w:rPr>
              <w:t>).</w:t>
            </w:r>
          </w:p>
          <w:p w14:paraId="168347CF" w14:textId="77777777" w:rsidR="005C5362" w:rsidRPr="005C5362" w:rsidRDefault="005C5362" w:rsidP="005C5362">
            <w:pPr>
              <w:rPr>
                <w:bCs/>
                <w:sz w:val="18"/>
                <w:szCs w:val="18"/>
              </w:rPr>
            </w:pPr>
          </w:p>
          <w:p w14:paraId="17BA90D3" w14:textId="6DAA035F" w:rsidR="0026036A" w:rsidRDefault="00CD03A8" w:rsidP="005C5362">
            <w:r>
              <w:fldChar w:fldCharType="begin">
                <w:ffData>
                  <w:name w:val=""/>
                  <w:enabled/>
                  <w:calcOnExit w:val="0"/>
                  <w:textInput>
                    <w:maxLength w:val="6100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14:paraId="42730796" w14:textId="77777777" w:rsidR="006F654A" w:rsidRPr="00124C66" w:rsidRDefault="006F654A" w:rsidP="00124C66">
            <w:pPr>
              <w:rPr>
                <w:bCs/>
                <w:sz w:val="18"/>
                <w:szCs w:val="18"/>
              </w:rPr>
            </w:pPr>
          </w:p>
          <w:p w14:paraId="2433A5C2" w14:textId="29BB2486" w:rsidR="006F654A" w:rsidRPr="005C5362" w:rsidRDefault="006F654A" w:rsidP="005C5362">
            <w:pPr>
              <w:rPr>
                <w:bCs/>
                <w:sz w:val="18"/>
                <w:szCs w:val="18"/>
              </w:rPr>
            </w:pPr>
            <w:r w:rsidRPr="005C5362">
              <w:rPr>
                <w:bCs/>
                <w:sz w:val="18"/>
                <w:szCs w:val="18"/>
              </w:rPr>
              <w:t>Cronograma de implantación de la guía en las unidades de implantación, actividades específicas y responsables de cada una.</w:t>
            </w:r>
            <w:r w:rsidR="00124C66" w:rsidRPr="005C5362">
              <w:rPr>
                <w:bCs/>
                <w:sz w:val="18"/>
                <w:szCs w:val="18"/>
              </w:rPr>
              <w:t xml:space="preserve"> (Utilice un gráfico o una tabla e insértelo en formato imagen</w:t>
            </w:r>
            <w:r w:rsidR="00CD03A8">
              <w:rPr>
                <w:bCs/>
                <w:sz w:val="18"/>
                <w:szCs w:val="18"/>
              </w:rPr>
              <w:t xml:space="preserve">. Máximo, </w:t>
            </w:r>
            <w:r w:rsidR="00CD03A8" w:rsidRPr="00CD03A8">
              <w:rPr>
                <w:b/>
                <w:bCs/>
                <w:sz w:val="18"/>
                <w:szCs w:val="18"/>
              </w:rPr>
              <w:t>media página</w:t>
            </w:r>
            <w:r w:rsidR="00124C66" w:rsidRPr="005C5362">
              <w:rPr>
                <w:bCs/>
                <w:sz w:val="18"/>
                <w:szCs w:val="18"/>
              </w:rPr>
              <w:t>).</w:t>
            </w:r>
          </w:p>
          <w:p w14:paraId="46BCCD52" w14:textId="77777777" w:rsidR="00DE5337" w:rsidRDefault="00DE5337" w:rsidP="00C249BD"/>
          <w:p w14:paraId="10730E20" w14:textId="1AFCB654" w:rsidR="0090204F" w:rsidRDefault="0054490C" w:rsidP="00C249BD">
            <w:sdt>
              <w:sdtPr>
                <w:id w:val="1248382490"/>
                <w:showingPlcHdr/>
                <w:picture/>
              </w:sdtPr>
              <w:sdtEndPr/>
              <w:sdtContent>
                <w:r w:rsidR="00CD03A8">
                  <w:rPr>
                    <w:bCs/>
                    <w:noProof/>
                    <w:sz w:val="18"/>
                    <w:szCs w:val="18"/>
                  </w:rPr>
                  <w:drawing>
                    <wp:inline distT="0" distB="0" distL="0" distR="0" wp14:anchorId="6B03CAF3" wp14:editId="694519D4">
                      <wp:extent cx="1908175" cy="1908175"/>
                      <wp:effectExtent l="0" t="0" r="0" b="0"/>
                      <wp:docPr id="15" name="Imagen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8175" cy="19081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</w:p>
          <w:p w14:paraId="28F1AEBA" w14:textId="77777777" w:rsidR="0090204F" w:rsidRDefault="0090204F" w:rsidP="00C249BD"/>
          <w:p w14:paraId="744A0899" w14:textId="77777777" w:rsidR="0090204F" w:rsidRDefault="0090204F" w:rsidP="00124C66"/>
        </w:tc>
      </w:tr>
    </w:tbl>
    <w:p w14:paraId="39A7FAC4" w14:textId="77777777" w:rsidR="00DE5337" w:rsidRDefault="00DE5337" w:rsidP="00DE5337"/>
    <w:tbl>
      <w:tblPr>
        <w:tblW w:w="10349" w:type="dxa"/>
        <w:tblInd w:w="-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349"/>
      </w:tblGrid>
      <w:tr w:rsidR="00DE5337" w14:paraId="0AF4A652" w14:textId="77777777" w:rsidTr="003F0F2A">
        <w:trPr>
          <w:cantSplit/>
          <w:trHeight w:val="276"/>
        </w:trPr>
        <w:tc>
          <w:tcPr>
            <w:tcW w:w="10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28" w:type="dxa"/>
            </w:tcMar>
            <w:vAlign w:val="center"/>
          </w:tcPr>
          <w:p w14:paraId="7C4C01F9" w14:textId="77777777" w:rsidR="00DE5337" w:rsidRPr="009A4BC7" w:rsidRDefault="00DE5337" w:rsidP="00C249BD">
            <w:pPr>
              <w:spacing w:line="360" w:lineRule="auto"/>
              <w:ind w:left="927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Guía: </w:t>
            </w:r>
            <w:r>
              <w:fldChar w:fldCharType="begin">
                <w:ffData>
                  <w:name w:val=""/>
                  <w:enabled/>
                  <w:calcOnExit w:val="0"/>
                  <w:textInput>
                    <w:maxLength w:val="1000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DE5337" w14:paraId="3B4C0227" w14:textId="77777777" w:rsidTr="003F0F2A">
        <w:tblPrEx>
          <w:jc w:val="center"/>
          <w:tblInd w:w="0" w:type="dxa"/>
        </w:tblPrEx>
        <w:trPr>
          <w:cantSplit/>
          <w:trHeight w:val="276"/>
          <w:jc w:val="center"/>
        </w:trPr>
        <w:tc>
          <w:tcPr>
            <w:tcW w:w="10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28" w:type="dxa"/>
            </w:tcMar>
            <w:vAlign w:val="center"/>
          </w:tcPr>
          <w:p w14:paraId="669D4AD0" w14:textId="01120A23" w:rsidR="00DE5337" w:rsidRDefault="00E70E41" w:rsidP="00633C1A">
            <w:pPr>
              <w:numPr>
                <w:ilvl w:val="0"/>
                <w:numId w:val="16"/>
              </w:numPr>
              <w:spacing w:line="360" w:lineRule="auto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Equipo de implantación de la guí</w:t>
            </w:r>
            <w:r w:rsidR="0090204F" w:rsidRPr="00E70E41">
              <w:rPr>
                <w:b/>
                <w:bCs/>
                <w:sz w:val="24"/>
                <w:szCs w:val="24"/>
              </w:rPr>
              <w:t>a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DE5337" w14:paraId="2F50376A" w14:textId="77777777" w:rsidTr="003F0F2A">
        <w:tblPrEx>
          <w:jc w:val="center"/>
          <w:tblInd w:w="0" w:type="dxa"/>
        </w:tblPrEx>
        <w:trPr>
          <w:trHeight w:val="12046"/>
          <w:jc w:val="center"/>
        </w:trPr>
        <w:tc>
          <w:tcPr>
            <w:tcW w:w="10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</w:tcMar>
          </w:tcPr>
          <w:p w14:paraId="34395E12" w14:textId="77777777" w:rsidR="00E70E41" w:rsidRDefault="00DE5337" w:rsidP="00822B82">
            <w:pPr>
              <w:ind w:left="-6"/>
              <w:jc w:val="both"/>
              <w:rPr>
                <w:bCs/>
                <w:sz w:val="18"/>
                <w:szCs w:val="18"/>
              </w:rPr>
            </w:pPr>
            <w:r w:rsidRPr="002A5053">
              <w:rPr>
                <w:bCs/>
                <w:sz w:val="18"/>
                <w:szCs w:val="18"/>
              </w:rPr>
              <w:t xml:space="preserve">Debe incluir cada uno de los siguientes apartados: </w:t>
            </w:r>
          </w:p>
          <w:p w14:paraId="6660A899" w14:textId="187791D8" w:rsidR="00612C2E" w:rsidRPr="0026036A" w:rsidRDefault="00E70E41" w:rsidP="00356815">
            <w:pPr>
              <w:pStyle w:val="Prrafodelista"/>
              <w:numPr>
                <w:ilvl w:val="0"/>
                <w:numId w:val="39"/>
              </w:numPr>
              <w:ind w:left="213" w:hanging="213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Es</w:t>
            </w:r>
            <w:r>
              <w:rPr>
                <w:color w:val="000000"/>
                <w:sz w:val="18"/>
                <w:szCs w:val="18"/>
              </w:rPr>
              <w:t xml:space="preserve">quema general de la estructura y organización del equipo </w:t>
            </w:r>
            <w:r w:rsidR="009D6E37">
              <w:rPr>
                <w:color w:val="000000"/>
                <w:sz w:val="18"/>
                <w:szCs w:val="18"/>
              </w:rPr>
              <w:t xml:space="preserve">coordinador </w:t>
            </w:r>
            <w:r>
              <w:rPr>
                <w:color w:val="000000"/>
                <w:sz w:val="18"/>
                <w:szCs w:val="18"/>
              </w:rPr>
              <w:t>de implantación de la guía</w:t>
            </w:r>
            <w:r w:rsidR="00612C2E">
              <w:rPr>
                <w:color w:val="000000"/>
                <w:sz w:val="18"/>
                <w:szCs w:val="18"/>
              </w:rPr>
              <w:t xml:space="preserve">. </w:t>
            </w:r>
            <w:r w:rsidR="00612C2E">
              <w:rPr>
                <w:bCs/>
                <w:sz w:val="18"/>
                <w:szCs w:val="18"/>
              </w:rPr>
              <w:t>(</w:t>
            </w:r>
            <w:r w:rsidR="00E672B9">
              <w:rPr>
                <w:bCs/>
                <w:sz w:val="18"/>
                <w:szCs w:val="18"/>
              </w:rPr>
              <w:t>Utilice un gráfico o una tabla e insértelo en formato imagen</w:t>
            </w:r>
            <w:r w:rsidR="00CD03A8">
              <w:rPr>
                <w:bCs/>
                <w:sz w:val="18"/>
                <w:szCs w:val="18"/>
              </w:rPr>
              <w:t xml:space="preserve">. Máximo </w:t>
            </w:r>
            <w:r w:rsidR="00CD03A8" w:rsidRPr="00CD03A8">
              <w:rPr>
                <w:b/>
                <w:bCs/>
                <w:sz w:val="18"/>
                <w:szCs w:val="18"/>
              </w:rPr>
              <w:t>media página</w:t>
            </w:r>
            <w:r w:rsidR="00612C2E">
              <w:rPr>
                <w:bCs/>
                <w:sz w:val="18"/>
                <w:szCs w:val="18"/>
              </w:rPr>
              <w:t>).</w:t>
            </w:r>
          </w:p>
          <w:p w14:paraId="6CB5A874" w14:textId="388983BF" w:rsidR="00E70E41" w:rsidRDefault="00E70E41" w:rsidP="00612C2E">
            <w:pPr>
              <w:pStyle w:val="Prrafodelista"/>
              <w:ind w:left="354"/>
              <w:jc w:val="both"/>
              <w:rPr>
                <w:bCs/>
                <w:sz w:val="18"/>
                <w:szCs w:val="18"/>
              </w:rPr>
            </w:pPr>
          </w:p>
          <w:p w14:paraId="0E9017F3" w14:textId="34A6F2E2" w:rsidR="00612C2E" w:rsidRDefault="00612C2E" w:rsidP="00612C2E">
            <w:pPr>
              <w:pStyle w:val="Prrafodelista"/>
              <w:ind w:left="354"/>
              <w:jc w:val="both"/>
              <w:rPr>
                <w:bCs/>
                <w:sz w:val="18"/>
                <w:szCs w:val="18"/>
              </w:rPr>
            </w:pPr>
          </w:p>
          <w:sdt>
            <w:sdtPr>
              <w:rPr>
                <w:bCs/>
                <w:sz w:val="18"/>
                <w:szCs w:val="18"/>
              </w:rPr>
              <w:id w:val="-976675452"/>
              <w:showingPlcHdr/>
              <w:picture/>
            </w:sdtPr>
            <w:sdtEndPr/>
            <w:sdtContent>
              <w:p w14:paraId="3807F296" w14:textId="364DC89C" w:rsidR="00CD03A8" w:rsidRDefault="00CD03A8" w:rsidP="00612C2E">
                <w:pPr>
                  <w:pStyle w:val="Prrafodelista"/>
                  <w:ind w:left="354"/>
                  <w:jc w:val="both"/>
                  <w:rPr>
                    <w:bCs/>
                    <w:sz w:val="18"/>
                    <w:szCs w:val="18"/>
                  </w:rPr>
                </w:pPr>
                <w:r>
                  <w:rPr>
                    <w:bCs/>
                    <w:noProof/>
                    <w:sz w:val="18"/>
                    <w:szCs w:val="18"/>
                  </w:rPr>
                  <w:drawing>
                    <wp:inline distT="0" distB="0" distL="0" distR="0" wp14:anchorId="3E4B6839" wp14:editId="72E77601">
                      <wp:extent cx="1383527" cy="1383527"/>
                      <wp:effectExtent l="0" t="0" r="7620" b="7620"/>
                      <wp:docPr id="18" name="Imagen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388938" cy="1388938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14:paraId="2DF3B94F" w14:textId="77777777" w:rsidR="00612C2E" w:rsidRDefault="00612C2E" w:rsidP="00612C2E">
            <w:pPr>
              <w:pStyle w:val="Prrafodelista"/>
              <w:ind w:left="354"/>
              <w:jc w:val="both"/>
              <w:rPr>
                <w:bCs/>
                <w:sz w:val="18"/>
                <w:szCs w:val="18"/>
              </w:rPr>
            </w:pPr>
          </w:p>
          <w:p w14:paraId="6DFB5DEB" w14:textId="2A7368BE" w:rsidR="00DE5337" w:rsidRPr="00CD6A5E" w:rsidRDefault="00CD6A5E" w:rsidP="00356815">
            <w:pPr>
              <w:pStyle w:val="Prrafodelista"/>
              <w:numPr>
                <w:ilvl w:val="0"/>
                <w:numId w:val="39"/>
              </w:numPr>
              <w:ind w:left="213" w:hanging="213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B</w:t>
            </w:r>
            <w:r w:rsidR="00DE5337" w:rsidRPr="00CD6A5E">
              <w:rPr>
                <w:bCs/>
                <w:sz w:val="18"/>
                <w:szCs w:val="18"/>
              </w:rPr>
              <w:t xml:space="preserve">reve descripción de las aptitudes y fortalezas del responsable de la guía y de </w:t>
            </w:r>
            <w:r>
              <w:rPr>
                <w:bCs/>
                <w:sz w:val="18"/>
                <w:szCs w:val="18"/>
              </w:rPr>
              <w:t xml:space="preserve">cada uno de </w:t>
            </w:r>
            <w:r w:rsidR="00467DF7" w:rsidRPr="00CD6A5E">
              <w:rPr>
                <w:bCs/>
                <w:sz w:val="18"/>
                <w:szCs w:val="18"/>
              </w:rPr>
              <w:t xml:space="preserve">los miembros del </w:t>
            </w:r>
            <w:r w:rsidR="00DE5337" w:rsidRPr="00CD6A5E">
              <w:rPr>
                <w:bCs/>
                <w:sz w:val="18"/>
                <w:szCs w:val="18"/>
              </w:rPr>
              <w:t xml:space="preserve">equipo </w:t>
            </w:r>
            <w:r w:rsidR="009D6E37">
              <w:rPr>
                <w:bCs/>
                <w:sz w:val="18"/>
                <w:szCs w:val="18"/>
              </w:rPr>
              <w:t xml:space="preserve">coordinador </w:t>
            </w:r>
            <w:r>
              <w:rPr>
                <w:bCs/>
                <w:sz w:val="18"/>
                <w:szCs w:val="18"/>
              </w:rPr>
              <w:t xml:space="preserve">constituido, </w:t>
            </w:r>
            <w:r w:rsidR="00DE5337" w:rsidRPr="00CD6A5E">
              <w:rPr>
                <w:bCs/>
                <w:sz w:val="18"/>
                <w:szCs w:val="18"/>
              </w:rPr>
              <w:t>para alcanzar los objetivos del Proyecto</w:t>
            </w:r>
            <w:r>
              <w:rPr>
                <w:bCs/>
                <w:sz w:val="18"/>
                <w:szCs w:val="18"/>
              </w:rPr>
              <w:t>. De</w:t>
            </w:r>
            <w:r w:rsidR="00467DF7" w:rsidRPr="00CD6A5E">
              <w:rPr>
                <w:bCs/>
                <w:sz w:val="18"/>
                <w:szCs w:val="18"/>
              </w:rPr>
              <w:t xml:space="preserve">scripción de </w:t>
            </w:r>
            <w:r>
              <w:rPr>
                <w:bCs/>
                <w:sz w:val="18"/>
                <w:szCs w:val="18"/>
              </w:rPr>
              <w:t xml:space="preserve">sus </w:t>
            </w:r>
            <w:r w:rsidR="00467DF7" w:rsidRPr="00CD6A5E">
              <w:rPr>
                <w:bCs/>
                <w:sz w:val="18"/>
                <w:szCs w:val="18"/>
              </w:rPr>
              <w:t>fortalezas</w:t>
            </w:r>
            <w:r w:rsidR="00822B82" w:rsidRPr="00CD6A5E">
              <w:rPr>
                <w:bCs/>
                <w:sz w:val="18"/>
                <w:szCs w:val="18"/>
              </w:rPr>
              <w:t xml:space="preserve"> como </w:t>
            </w:r>
            <w:r>
              <w:rPr>
                <w:bCs/>
                <w:sz w:val="18"/>
                <w:szCs w:val="18"/>
              </w:rPr>
              <w:t>E</w:t>
            </w:r>
            <w:r w:rsidR="00822B82" w:rsidRPr="00CD6A5E">
              <w:rPr>
                <w:bCs/>
                <w:sz w:val="18"/>
                <w:szCs w:val="18"/>
              </w:rPr>
              <w:t>quipo de trabajo</w:t>
            </w:r>
            <w:r w:rsidR="00612C2E">
              <w:rPr>
                <w:bCs/>
                <w:sz w:val="18"/>
                <w:szCs w:val="18"/>
              </w:rPr>
              <w:t xml:space="preserve"> / qué valor aportan como equipo</w:t>
            </w:r>
            <w:r w:rsidR="00E672B9">
              <w:rPr>
                <w:bCs/>
                <w:sz w:val="18"/>
                <w:szCs w:val="18"/>
              </w:rPr>
              <w:t>. Incluya qué funciones tendrá cada miembro del equipo</w:t>
            </w:r>
            <w:r w:rsidR="00822B82" w:rsidRPr="00CD6A5E">
              <w:rPr>
                <w:bCs/>
                <w:sz w:val="18"/>
                <w:szCs w:val="18"/>
              </w:rPr>
              <w:t>.</w:t>
            </w:r>
            <w:r w:rsidR="00467DF7" w:rsidRPr="00CD6A5E">
              <w:rPr>
                <w:bCs/>
                <w:sz w:val="18"/>
                <w:szCs w:val="18"/>
              </w:rPr>
              <w:t xml:space="preserve"> </w:t>
            </w:r>
          </w:p>
          <w:p w14:paraId="72C21126" w14:textId="77777777" w:rsidR="00DE5337" w:rsidRDefault="00DE5337" w:rsidP="00C249BD">
            <w:r>
              <w:t>(</w:t>
            </w:r>
            <w:r w:rsidRPr="002A6CF8">
              <w:rPr>
                <w:b/>
              </w:rPr>
              <w:t>Máximo 4000 caracteres con espacios</w:t>
            </w:r>
            <w:r>
              <w:t>)</w:t>
            </w:r>
          </w:p>
          <w:p w14:paraId="1A18C143" w14:textId="77777777" w:rsidR="00DE5337" w:rsidRPr="00740A30" w:rsidRDefault="00DE5337" w:rsidP="00C249BD">
            <w:pPr>
              <w:ind w:left="360"/>
              <w:jc w:val="both"/>
              <w:rPr>
                <w:bCs/>
                <w:sz w:val="19"/>
                <w:szCs w:val="19"/>
              </w:rPr>
            </w:pPr>
          </w:p>
          <w:p w14:paraId="42BAF4E4" w14:textId="5796FF81" w:rsidR="004F47CB" w:rsidRDefault="00CD03A8" w:rsidP="00C249BD">
            <w:r>
              <w:fldChar w:fldCharType="begin">
                <w:ffData>
                  <w:name w:val=""/>
                  <w:enabled/>
                  <w:calcOnExit w:val="0"/>
                  <w:textInput>
                    <w:maxLength w:val="4100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14:paraId="1951A898" w14:textId="77777777" w:rsidR="0090204F" w:rsidRDefault="0090204F" w:rsidP="00C249BD"/>
          <w:p w14:paraId="262FCEBD" w14:textId="77777777" w:rsidR="0090204F" w:rsidRDefault="0090204F" w:rsidP="00C249BD"/>
          <w:p w14:paraId="131AF7F0" w14:textId="77777777" w:rsidR="004F47CB" w:rsidRPr="004F47CB" w:rsidRDefault="004F47CB" w:rsidP="004F47CB"/>
          <w:p w14:paraId="0CA66C69" w14:textId="77777777" w:rsidR="00DE5337" w:rsidRDefault="004F47CB" w:rsidP="004F47CB">
            <w:r>
              <w:tab/>
            </w:r>
          </w:p>
          <w:p w14:paraId="6799B0CA" w14:textId="29D9B4F1" w:rsidR="0090204F" w:rsidRDefault="0090204F" w:rsidP="004F47CB"/>
          <w:p w14:paraId="313091A5" w14:textId="77777777" w:rsidR="0090204F" w:rsidRPr="004F47CB" w:rsidRDefault="0090204F" w:rsidP="00E672B9">
            <w:pPr>
              <w:jc w:val="both"/>
            </w:pPr>
          </w:p>
        </w:tc>
      </w:tr>
    </w:tbl>
    <w:p w14:paraId="336ABA7F" w14:textId="77777777" w:rsidR="00667CB6" w:rsidRDefault="00667CB6" w:rsidP="00667CB6"/>
    <w:sectPr w:rsidR="00667CB6" w:rsidSect="0038496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 w:code="9"/>
      <w:pgMar w:top="1815" w:right="1701" w:bottom="851" w:left="1701" w:header="851" w:footer="38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05C54A9" w14:textId="77777777" w:rsidR="00BB3848" w:rsidRDefault="00BB3848">
      <w:r>
        <w:separator/>
      </w:r>
    </w:p>
  </w:endnote>
  <w:endnote w:type="continuationSeparator" w:id="0">
    <w:p w14:paraId="10D3A018" w14:textId="77777777" w:rsidR="00BB3848" w:rsidRDefault="00BB38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315699" w14:textId="77777777" w:rsidR="0054490C" w:rsidRDefault="0054490C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4493D4" w14:textId="77777777" w:rsidR="0054490C" w:rsidRDefault="0054490C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ADD7C8" w14:textId="77777777" w:rsidR="0054490C" w:rsidRDefault="0054490C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E1D7E7B" w14:textId="77777777" w:rsidR="00BB3848" w:rsidRDefault="00BB3848">
      <w:r>
        <w:separator/>
      </w:r>
    </w:p>
  </w:footnote>
  <w:footnote w:type="continuationSeparator" w:id="0">
    <w:p w14:paraId="3927E7A9" w14:textId="77777777" w:rsidR="00BB3848" w:rsidRDefault="00BB384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8BC8B9" w14:textId="77777777" w:rsidR="0054490C" w:rsidRDefault="0054490C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8AD799" w14:textId="6BD4D68D" w:rsidR="00384966" w:rsidRPr="0054490C" w:rsidRDefault="0054490C" w:rsidP="0054490C">
    <w:pPr>
      <w:pStyle w:val="Encabezado"/>
      <w:ind w:left="-426"/>
    </w:pPr>
    <w:r w:rsidRPr="00B108AE">
      <w:rPr>
        <w:noProof/>
      </w:rPr>
      <w:drawing>
        <wp:inline distT="0" distB="0" distL="0" distR="0" wp14:anchorId="5F37C43A" wp14:editId="796FD04A">
          <wp:extent cx="1708150" cy="298450"/>
          <wp:effectExtent l="0" t="0" r="6350" b="6350"/>
          <wp:docPr id="3" name="Imagen 3" descr="RNAO_Logo_T_CMY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3" descr="RNAO_Logo_T_CMYK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08150" cy="298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</w:t>
    </w:r>
    <w:r w:rsidRPr="00B108AE">
      <w:rPr>
        <w:noProof/>
      </w:rPr>
      <w:drawing>
        <wp:inline distT="0" distB="0" distL="0" distR="0" wp14:anchorId="5196A450" wp14:editId="1B2A6D9A">
          <wp:extent cx="869950" cy="349250"/>
          <wp:effectExtent l="0" t="0" r="6350" b="0"/>
          <wp:docPr id="12" name="Imagen 12" descr="investen_transparente_grand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2" descr="investen_transparente_grand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9950" cy="349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</w:t>
    </w:r>
    <w:r w:rsidRPr="00B108AE">
      <w:rPr>
        <w:noProof/>
      </w:rPr>
      <w:drawing>
        <wp:inline distT="0" distB="0" distL="0" distR="0" wp14:anchorId="45BB6CEF" wp14:editId="424EEB4F">
          <wp:extent cx="1098550" cy="298450"/>
          <wp:effectExtent l="0" t="0" r="6350" b="6350"/>
          <wp:docPr id="19" name="Imagen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98550" cy="298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</w:t>
    </w:r>
    <w:r>
      <w:rPr>
        <w:noProof/>
        <w:sz w:val="8"/>
        <w:szCs w:val="8"/>
      </w:rPr>
      <w:t xml:space="preserve">    </w:t>
    </w:r>
    <w:r w:rsidRPr="00B108AE">
      <w:rPr>
        <w:noProof/>
        <w:sz w:val="8"/>
        <w:szCs w:val="8"/>
      </w:rPr>
      <w:drawing>
        <wp:inline distT="0" distB="0" distL="0" distR="0" wp14:anchorId="68A61169" wp14:editId="45F6CF92">
          <wp:extent cx="876300" cy="292100"/>
          <wp:effectExtent l="0" t="0" r="0" b="0"/>
          <wp:docPr id="20" name="Imagen 20" descr="E:\2.RNAO BPSO\BPSO_logo_final_texto_ILLESBALEARS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1" descr="E:\2.RNAO BPSO\BPSO_logo_final_texto_ILLESBALEARS.png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6300" cy="292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sz w:val="8"/>
        <w:szCs w:val="8"/>
      </w:rPr>
      <w:t xml:space="preserve">        </w:t>
    </w:r>
    <w:r w:rsidRPr="00B108AE">
      <w:rPr>
        <w:noProof/>
        <w:sz w:val="8"/>
        <w:szCs w:val="8"/>
      </w:rPr>
      <w:drawing>
        <wp:inline distT="0" distB="0" distL="0" distR="0" wp14:anchorId="2885F97E" wp14:editId="36C12E5E">
          <wp:extent cx="406400" cy="406400"/>
          <wp:effectExtent l="0" t="0" r="0" b="0"/>
          <wp:docPr id="21" name="Imagen 21" descr="E:\LOGOS institucionales\logo servei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8" descr="E:\LOGOS institucionales\logo servei.jpg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6400" cy="406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014664" w14:textId="680EC50E" w:rsidR="00A75399" w:rsidRPr="00C73E00" w:rsidRDefault="00AD3906" w:rsidP="00155D3A">
    <w:pPr>
      <w:pStyle w:val="Encabezado"/>
      <w:tabs>
        <w:tab w:val="clear" w:pos="8504"/>
        <w:tab w:val="right" w:pos="9072"/>
      </w:tabs>
      <w:ind w:left="-426"/>
      <w:rPr>
        <w:szCs w:val="28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53804E23" wp14:editId="7C428807">
              <wp:simplePos x="0" y="0"/>
              <wp:positionH relativeFrom="column">
                <wp:posOffset>6144895</wp:posOffset>
              </wp:positionH>
              <wp:positionV relativeFrom="paragraph">
                <wp:posOffset>342265</wp:posOffset>
              </wp:positionV>
              <wp:extent cx="90170" cy="52070"/>
              <wp:effectExtent l="1270" t="0" r="3810" b="0"/>
              <wp:wrapNone/>
              <wp:docPr id="9" name="Cuadro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0170" cy="5207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AD78B7F" w14:textId="77777777" w:rsidR="004F47CB" w:rsidRDefault="004F47CB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3804E23" id="_x0000_t202" coordsize="21600,21600" o:spt="202" path="m,l,21600r21600,l21600,xe">
              <v:stroke joinstyle="miter"/>
              <v:path gradientshapeok="t" o:connecttype="rect"/>
            </v:shapetype>
            <v:shape id="Cuadro de texto 2" o:spid="_x0000_s1026" type="#_x0000_t202" style="position:absolute;left:0;text-align:left;margin-left:483.85pt;margin-top:26.95pt;width:7.1pt;height:4.1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" stroked="f">
              <v:textbox>
                <w:txbxContent>
                  <w:p w14:paraId="4AD78B7F" w14:textId="77777777" w:rsidR="004F47CB" w:rsidRDefault="004F47CB"/>
                </w:txbxContent>
              </v:textbox>
            </v:shape>
          </w:pict>
        </mc:Fallback>
      </mc:AlternateContent>
    </w:r>
    <w:r w:rsidR="0054490C" w:rsidRPr="00B108AE">
      <w:rPr>
        <w:noProof/>
      </w:rPr>
      <w:drawing>
        <wp:inline distT="0" distB="0" distL="0" distR="0" wp14:anchorId="19AAAA8E" wp14:editId="435DBA24">
          <wp:extent cx="1708150" cy="298450"/>
          <wp:effectExtent l="0" t="0" r="6350" b="6350"/>
          <wp:docPr id="17" name="Imagen 17" descr="RNAO_Logo_T_CMY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3" descr="RNAO_Logo_T_CMYK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08150" cy="298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54490C">
      <w:t xml:space="preserve">    </w:t>
    </w:r>
    <w:r w:rsidR="0054490C" w:rsidRPr="00B108AE">
      <w:rPr>
        <w:noProof/>
      </w:rPr>
      <w:drawing>
        <wp:inline distT="0" distB="0" distL="0" distR="0" wp14:anchorId="7DBAC586" wp14:editId="0138ACB4">
          <wp:extent cx="869950" cy="349250"/>
          <wp:effectExtent l="0" t="0" r="6350" b="0"/>
          <wp:docPr id="16" name="Imagen 16" descr="investen_transparente_grand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2" descr="investen_transparente_grand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9950" cy="349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54490C">
      <w:t xml:space="preserve">      </w:t>
    </w:r>
    <w:r w:rsidR="0054490C" w:rsidRPr="00B108AE">
      <w:rPr>
        <w:noProof/>
      </w:rPr>
      <w:drawing>
        <wp:inline distT="0" distB="0" distL="0" distR="0" wp14:anchorId="76463527" wp14:editId="7E72091C">
          <wp:extent cx="1098550" cy="298450"/>
          <wp:effectExtent l="0" t="0" r="6350" b="6350"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98550" cy="298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54490C">
      <w:t xml:space="preserve">   </w:t>
    </w:r>
    <w:r w:rsidR="0054490C">
      <w:rPr>
        <w:noProof/>
        <w:sz w:val="8"/>
        <w:szCs w:val="8"/>
      </w:rPr>
      <w:t xml:space="preserve">    </w:t>
    </w:r>
    <w:r w:rsidR="0054490C" w:rsidRPr="00B108AE">
      <w:rPr>
        <w:noProof/>
        <w:sz w:val="8"/>
        <w:szCs w:val="8"/>
      </w:rPr>
      <w:drawing>
        <wp:inline distT="0" distB="0" distL="0" distR="0" wp14:anchorId="77D46AC8" wp14:editId="2B11855A">
          <wp:extent cx="876300" cy="292100"/>
          <wp:effectExtent l="0" t="0" r="0" b="0"/>
          <wp:docPr id="14" name="Imagen 14" descr="E:\2.RNAO BPSO\BPSO_logo_final_texto_ILLESBALEARS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1" descr="E:\2.RNAO BPSO\BPSO_logo_final_texto_ILLESBALEARS.png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6300" cy="292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54490C">
      <w:rPr>
        <w:noProof/>
        <w:sz w:val="8"/>
        <w:szCs w:val="8"/>
      </w:rPr>
      <w:t xml:space="preserve">        </w:t>
    </w:r>
    <w:r w:rsidR="0054490C" w:rsidRPr="00B108AE">
      <w:rPr>
        <w:noProof/>
        <w:sz w:val="8"/>
        <w:szCs w:val="8"/>
      </w:rPr>
      <w:drawing>
        <wp:inline distT="0" distB="0" distL="0" distR="0" wp14:anchorId="5A358990" wp14:editId="52EB382C">
          <wp:extent cx="406400" cy="406400"/>
          <wp:effectExtent l="0" t="0" r="0" b="0"/>
          <wp:docPr id="13" name="Imagen 13" descr="E:\LOGOS institucionales\logo servei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8" descr="E:\LOGOS institucionales\logo servei.jpg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6400" cy="406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251F72"/>
    <w:multiLevelType w:val="hybridMultilevel"/>
    <w:tmpl w:val="45A8B11A"/>
    <w:lvl w:ilvl="0" w:tplc="0C0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9CC18A5"/>
    <w:multiLevelType w:val="hybridMultilevel"/>
    <w:tmpl w:val="4AFAEF2E"/>
    <w:lvl w:ilvl="0" w:tplc="EB4EBED4">
      <w:start w:val="1"/>
      <w:numFmt w:val="bullet"/>
      <w:lvlText w:val="­"/>
      <w:lvlJc w:val="left"/>
      <w:pPr>
        <w:ind w:left="360" w:hanging="360"/>
      </w:pPr>
      <w:rPr>
        <w:rFonts w:ascii="Courier New" w:hAnsi="Courier New" w:hint="default"/>
        <w:b w:val="0"/>
        <w:i w:val="0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7A1ACA"/>
    <w:multiLevelType w:val="multilevel"/>
    <w:tmpl w:val="FE1AB5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ADD6800"/>
    <w:multiLevelType w:val="hybridMultilevel"/>
    <w:tmpl w:val="88D6E65A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B22D9E"/>
    <w:multiLevelType w:val="hybridMultilevel"/>
    <w:tmpl w:val="21FE837C"/>
    <w:lvl w:ilvl="0" w:tplc="DB6C7716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2007" w:hanging="360"/>
      </w:pPr>
    </w:lvl>
    <w:lvl w:ilvl="2" w:tplc="0C0A001B" w:tentative="1">
      <w:start w:val="1"/>
      <w:numFmt w:val="lowerRoman"/>
      <w:lvlText w:val="%3."/>
      <w:lvlJc w:val="right"/>
      <w:pPr>
        <w:ind w:left="2727" w:hanging="180"/>
      </w:pPr>
    </w:lvl>
    <w:lvl w:ilvl="3" w:tplc="0C0A000F" w:tentative="1">
      <w:start w:val="1"/>
      <w:numFmt w:val="decimal"/>
      <w:lvlText w:val="%4."/>
      <w:lvlJc w:val="left"/>
      <w:pPr>
        <w:ind w:left="3447" w:hanging="360"/>
      </w:pPr>
    </w:lvl>
    <w:lvl w:ilvl="4" w:tplc="0C0A0019" w:tentative="1">
      <w:start w:val="1"/>
      <w:numFmt w:val="lowerLetter"/>
      <w:lvlText w:val="%5."/>
      <w:lvlJc w:val="left"/>
      <w:pPr>
        <w:ind w:left="4167" w:hanging="360"/>
      </w:pPr>
    </w:lvl>
    <w:lvl w:ilvl="5" w:tplc="0C0A001B" w:tentative="1">
      <w:start w:val="1"/>
      <w:numFmt w:val="lowerRoman"/>
      <w:lvlText w:val="%6."/>
      <w:lvlJc w:val="right"/>
      <w:pPr>
        <w:ind w:left="4887" w:hanging="180"/>
      </w:pPr>
    </w:lvl>
    <w:lvl w:ilvl="6" w:tplc="0C0A000F" w:tentative="1">
      <w:start w:val="1"/>
      <w:numFmt w:val="decimal"/>
      <w:lvlText w:val="%7."/>
      <w:lvlJc w:val="left"/>
      <w:pPr>
        <w:ind w:left="5607" w:hanging="360"/>
      </w:pPr>
    </w:lvl>
    <w:lvl w:ilvl="7" w:tplc="0C0A0019" w:tentative="1">
      <w:start w:val="1"/>
      <w:numFmt w:val="lowerLetter"/>
      <w:lvlText w:val="%8."/>
      <w:lvlJc w:val="left"/>
      <w:pPr>
        <w:ind w:left="6327" w:hanging="360"/>
      </w:pPr>
    </w:lvl>
    <w:lvl w:ilvl="8" w:tplc="0C0A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" w15:restartNumberingAfterBreak="0">
    <w:nsid w:val="14A235A2"/>
    <w:multiLevelType w:val="hybridMultilevel"/>
    <w:tmpl w:val="8E9464B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254B0E"/>
    <w:multiLevelType w:val="hybridMultilevel"/>
    <w:tmpl w:val="4490D21A"/>
    <w:lvl w:ilvl="0" w:tplc="EE5CBD2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  <w:i w:val="0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727665F"/>
    <w:multiLevelType w:val="hybridMultilevel"/>
    <w:tmpl w:val="3492377E"/>
    <w:lvl w:ilvl="0" w:tplc="DE0C364A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15B5650"/>
    <w:multiLevelType w:val="hybridMultilevel"/>
    <w:tmpl w:val="FB2C5D66"/>
    <w:lvl w:ilvl="0" w:tplc="EB4EBED4">
      <w:start w:val="1"/>
      <w:numFmt w:val="bullet"/>
      <w:lvlText w:val="­"/>
      <w:lvlJc w:val="left"/>
      <w:pPr>
        <w:ind w:left="720" w:hanging="360"/>
      </w:pPr>
      <w:rPr>
        <w:rFonts w:ascii="Courier New" w:hAnsi="Courier New" w:hint="default"/>
        <w:b w:val="0"/>
        <w:i w:val="0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B71B11"/>
    <w:multiLevelType w:val="multilevel"/>
    <w:tmpl w:val="0BBCA5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4EF29F6"/>
    <w:multiLevelType w:val="hybridMultilevel"/>
    <w:tmpl w:val="01683486"/>
    <w:lvl w:ilvl="0" w:tplc="0C0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6DB5BEE"/>
    <w:multiLevelType w:val="hybridMultilevel"/>
    <w:tmpl w:val="E80A8A22"/>
    <w:lvl w:ilvl="0" w:tplc="73669ED8">
      <w:start w:val="1"/>
      <w:numFmt w:val="lowerLetter"/>
      <w:lvlText w:val="%1)"/>
      <w:lvlJc w:val="left"/>
      <w:pPr>
        <w:ind w:left="927" w:hanging="360"/>
      </w:pPr>
      <w:rPr>
        <w:rFonts w:hint="default"/>
        <w:sz w:val="24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604B61"/>
    <w:multiLevelType w:val="hybridMultilevel"/>
    <w:tmpl w:val="7EA63926"/>
    <w:lvl w:ilvl="0" w:tplc="EE12AEF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7C6343"/>
    <w:multiLevelType w:val="hybridMultilevel"/>
    <w:tmpl w:val="CAB88AD0"/>
    <w:lvl w:ilvl="0" w:tplc="ABDA622C">
      <w:start w:val="1"/>
      <w:numFmt w:val="decimal"/>
      <w:lvlText w:val="%1."/>
      <w:lvlJc w:val="left"/>
      <w:pPr>
        <w:ind w:left="218" w:hanging="360"/>
      </w:pPr>
      <w:rPr>
        <w:rFonts w:hint="default"/>
        <w:b/>
      </w:rPr>
    </w:lvl>
    <w:lvl w:ilvl="1" w:tplc="0C0A0019" w:tentative="1">
      <w:start w:val="1"/>
      <w:numFmt w:val="lowerLetter"/>
      <w:lvlText w:val="%2."/>
      <w:lvlJc w:val="left"/>
      <w:pPr>
        <w:ind w:left="938" w:hanging="360"/>
      </w:pPr>
    </w:lvl>
    <w:lvl w:ilvl="2" w:tplc="0C0A001B" w:tentative="1">
      <w:start w:val="1"/>
      <w:numFmt w:val="lowerRoman"/>
      <w:lvlText w:val="%3."/>
      <w:lvlJc w:val="right"/>
      <w:pPr>
        <w:ind w:left="1658" w:hanging="180"/>
      </w:pPr>
    </w:lvl>
    <w:lvl w:ilvl="3" w:tplc="0C0A000F" w:tentative="1">
      <w:start w:val="1"/>
      <w:numFmt w:val="decimal"/>
      <w:lvlText w:val="%4."/>
      <w:lvlJc w:val="left"/>
      <w:pPr>
        <w:ind w:left="2378" w:hanging="360"/>
      </w:pPr>
    </w:lvl>
    <w:lvl w:ilvl="4" w:tplc="0C0A0019" w:tentative="1">
      <w:start w:val="1"/>
      <w:numFmt w:val="lowerLetter"/>
      <w:lvlText w:val="%5."/>
      <w:lvlJc w:val="left"/>
      <w:pPr>
        <w:ind w:left="3098" w:hanging="360"/>
      </w:pPr>
    </w:lvl>
    <w:lvl w:ilvl="5" w:tplc="0C0A001B" w:tentative="1">
      <w:start w:val="1"/>
      <w:numFmt w:val="lowerRoman"/>
      <w:lvlText w:val="%6."/>
      <w:lvlJc w:val="right"/>
      <w:pPr>
        <w:ind w:left="3818" w:hanging="180"/>
      </w:pPr>
    </w:lvl>
    <w:lvl w:ilvl="6" w:tplc="0C0A000F" w:tentative="1">
      <w:start w:val="1"/>
      <w:numFmt w:val="decimal"/>
      <w:lvlText w:val="%7."/>
      <w:lvlJc w:val="left"/>
      <w:pPr>
        <w:ind w:left="4538" w:hanging="360"/>
      </w:pPr>
    </w:lvl>
    <w:lvl w:ilvl="7" w:tplc="0C0A0019" w:tentative="1">
      <w:start w:val="1"/>
      <w:numFmt w:val="lowerLetter"/>
      <w:lvlText w:val="%8."/>
      <w:lvlJc w:val="left"/>
      <w:pPr>
        <w:ind w:left="5258" w:hanging="360"/>
      </w:pPr>
    </w:lvl>
    <w:lvl w:ilvl="8" w:tplc="0C0A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14" w15:restartNumberingAfterBreak="0">
    <w:nsid w:val="29585E4D"/>
    <w:multiLevelType w:val="hybridMultilevel"/>
    <w:tmpl w:val="CFCEAA96"/>
    <w:lvl w:ilvl="0" w:tplc="55949CA6">
      <w:start w:val="1"/>
      <w:numFmt w:val="lowerLetter"/>
      <w:lvlText w:val="%1)"/>
      <w:lvlJc w:val="left"/>
      <w:pPr>
        <w:ind w:left="927" w:hanging="360"/>
      </w:pPr>
      <w:rPr>
        <w:rFonts w:hint="default"/>
        <w:sz w:val="24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EB49F5"/>
    <w:multiLevelType w:val="hybridMultilevel"/>
    <w:tmpl w:val="1846AE36"/>
    <w:lvl w:ilvl="0" w:tplc="0C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4A83441C"/>
    <w:multiLevelType w:val="hybridMultilevel"/>
    <w:tmpl w:val="713EE3CC"/>
    <w:lvl w:ilvl="0" w:tplc="0C0A000F">
      <w:start w:val="1"/>
      <w:numFmt w:val="decimal"/>
      <w:lvlText w:val="%1."/>
      <w:lvlJc w:val="left"/>
      <w:pPr>
        <w:ind w:left="705" w:hanging="360"/>
      </w:pPr>
    </w:lvl>
    <w:lvl w:ilvl="1" w:tplc="0C0A0019" w:tentative="1">
      <w:start w:val="1"/>
      <w:numFmt w:val="lowerLetter"/>
      <w:lvlText w:val="%2."/>
      <w:lvlJc w:val="left"/>
      <w:pPr>
        <w:ind w:left="1425" w:hanging="360"/>
      </w:pPr>
    </w:lvl>
    <w:lvl w:ilvl="2" w:tplc="0C0A001B" w:tentative="1">
      <w:start w:val="1"/>
      <w:numFmt w:val="lowerRoman"/>
      <w:lvlText w:val="%3."/>
      <w:lvlJc w:val="right"/>
      <w:pPr>
        <w:ind w:left="2145" w:hanging="180"/>
      </w:pPr>
    </w:lvl>
    <w:lvl w:ilvl="3" w:tplc="0C0A000F" w:tentative="1">
      <w:start w:val="1"/>
      <w:numFmt w:val="decimal"/>
      <w:lvlText w:val="%4."/>
      <w:lvlJc w:val="left"/>
      <w:pPr>
        <w:ind w:left="2865" w:hanging="360"/>
      </w:pPr>
    </w:lvl>
    <w:lvl w:ilvl="4" w:tplc="0C0A0019" w:tentative="1">
      <w:start w:val="1"/>
      <w:numFmt w:val="lowerLetter"/>
      <w:lvlText w:val="%5."/>
      <w:lvlJc w:val="left"/>
      <w:pPr>
        <w:ind w:left="3585" w:hanging="360"/>
      </w:pPr>
    </w:lvl>
    <w:lvl w:ilvl="5" w:tplc="0C0A001B" w:tentative="1">
      <w:start w:val="1"/>
      <w:numFmt w:val="lowerRoman"/>
      <w:lvlText w:val="%6."/>
      <w:lvlJc w:val="right"/>
      <w:pPr>
        <w:ind w:left="4305" w:hanging="180"/>
      </w:pPr>
    </w:lvl>
    <w:lvl w:ilvl="6" w:tplc="0C0A000F" w:tentative="1">
      <w:start w:val="1"/>
      <w:numFmt w:val="decimal"/>
      <w:lvlText w:val="%7."/>
      <w:lvlJc w:val="left"/>
      <w:pPr>
        <w:ind w:left="5025" w:hanging="360"/>
      </w:pPr>
    </w:lvl>
    <w:lvl w:ilvl="7" w:tplc="0C0A0019" w:tentative="1">
      <w:start w:val="1"/>
      <w:numFmt w:val="lowerLetter"/>
      <w:lvlText w:val="%8."/>
      <w:lvlJc w:val="left"/>
      <w:pPr>
        <w:ind w:left="5745" w:hanging="360"/>
      </w:pPr>
    </w:lvl>
    <w:lvl w:ilvl="8" w:tplc="0C0A001B" w:tentative="1">
      <w:start w:val="1"/>
      <w:numFmt w:val="lowerRoman"/>
      <w:lvlText w:val="%9."/>
      <w:lvlJc w:val="right"/>
      <w:pPr>
        <w:ind w:left="6465" w:hanging="180"/>
      </w:pPr>
    </w:lvl>
  </w:abstractNum>
  <w:abstractNum w:abstractNumId="17" w15:restartNumberingAfterBreak="0">
    <w:nsid w:val="4DD47424"/>
    <w:multiLevelType w:val="hybridMultilevel"/>
    <w:tmpl w:val="2EA249CE"/>
    <w:lvl w:ilvl="0" w:tplc="C2F25D3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E0E3386"/>
    <w:multiLevelType w:val="hybridMultilevel"/>
    <w:tmpl w:val="CA4A03B2"/>
    <w:lvl w:ilvl="0" w:tplc="0C0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E654BA3"/>
    <w:multiLevelType w:val="hybridMultilevel"/>
    <w:tmpl w:val="C1F45224"/>
    <w:lvl w:ilvl="0" w:tplc="CB3C6A68">
      <w:start w:val="2"/>
      <w:numFmt w:val="decimal"/>
      <w:lvlText w:val="%1."/>
      <w:lvlJc w:val="left"/>
      <w:pPr>
        <w:ind w:left="1287" w:hanging="360"/>
      </w:pPr>
      <w:rPr>
        <w:rFonts w:hint="default"/>
        <w:sz w:val="24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6CD4A49"/>
    <w:multiLevelType w:val="hybridMultilevel"/>
    <w:tmpl w:val="CAB88AD0"/>
    <w:lvl w:ilvl="0" w:tplc="ABDA622C">
      <w:start w:val="1"/>
      <w:numFmt w:val="decimal"/>
      <w:lvlText w:val="%1."/>
      <w:lvlJc w:val="left"/>
      <w:pPr>
        <w:ind w:left="218" w:hanging="360"/>
      </w:pPr>
      <w:rPr>
        <w:rFonts w:hint="default"/>
        <w:b/>
      </w:rPr>
    </w:lvl>
    <w:lvl w:ilvl="1" w:tplc="0C0A0019" w:tentative="1">
      <w:start w:val="1"/>
      <w:numFmt w:val="lowerLetter"/>
      <w:lvlText w:val="%2."/>
      <w:lvlJc w:val="left"/>
      <w:pPr>
        <w:ind w:left="938" w:hanging="360"/>
      </w:pPr>
    </w:lvl>
    <w:lvl w:ilvl="2" w:tplc="0C0A001B" w:tentative="1">
      <w:start w:val="1"/>
      <w:numFmt w:val="lowerRoman"/>
      <w:lvlText w:val="%3."/>
      <w:lvlJc w:val="right"/>
      <w:pPr>
        <w:ind w:left="1658" w:hanging="180"/>
      </w:pPr>
    </w:lvl>
    <w:lvl w:ilvl="3" w:tplc="0C0A000F" w:tentative="1">
      <w:start w:val="1"/>
      <w:numFmt w:val="decimal"/>
      <w:lvlText w:val="%4."/>
      <w:lvlJc w:val="left"/>
      <w:pPr>
        <w:ind w:left="2378" w:hanging="360"/>
      </w:pPr>
    </w:lvl>
    <w:lvl w:ilvl="4" w:tplc="0C0A0019" w:tentative="1">
      <w:start w:val="1"/>
      <w:numFmt w:val="lowerLetter"/>
      <w:lvlText w:val="%5."/>
      <w:lvlJc w:val="left"/>
      <w:pPr>
        <w:ind w:left="3098" w:hanging="360"/>
      </w:pPr>
    </w:lvl>
    <w:lvl w:ilvl="5" w:tplc="0C0A001B" w:tentative="1">
      <w:start w:val="1"/>
      <w:numFmt w:val="lowerRoman"/>
      <w:lvlText w:val="%6."/>
      <w:lvlJc w:val="right"/>
      <w:pPr>
        <w:ind w:left="3818" w:hanging="180"/>
      </w:pPr>
    </w:lvl>
    <w:lvl w:ilvl="6" w:tplc="0C0A000F" w:tentative="1">
      <w:start w:val="1"/>
      <w:numFmt w:val="decimal"/>
      <w:lvlText w:val="%7."/>
      <w:lvlJc w:val="left"/>
      <w:pPr>
        <w:ind w:left="4538" w:hanging="360"/>
      </w:pPr>
    </w:lvl>
    <w:lvl w:ilvl="7" w:tplc="0C0A0019" w:tentative="1">
      <w:start w:val="1"/>
      <w:numFmt w:val="lowerLetter"/>
      <w:lvlText w:val="%8."/>
      <w:lvlJc w:val="left"/>
      <w:pPr>
        <w:ind w:left="5258" w:hanging="360"/>
      </w:pPr>
    </w:lvl>
    <w:lvl w:ilvl="8" w:tplc="0C0A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21" w15:restartNumberingAfterBreak="0">
    <w:nsid w:val="5DC10F9E"/>
    <w:multiLevelType w:val="hybridMultilevel"/>
    <w:tmpl w:val="9A1EF3EA"/>
    <w:lvl w:ilvl="0" w:tplc="EB4EBED4">
      <w:start w:val="1"/>
      <w:numFmt w:val="bullet"/>
      <w:lvlText w:val="­"/>
      <w:lvlJc w:val="left"/>
      <w:pPr>
        <w:ind w:left="360" w:hanging="360"/>
      </w:pPr>
      <w:rPr>
        <w:rFonts w:ascii="Courier New" w:hAnsi="Courier New" w:hint="default"/>
        <w:b w:val="0"/>
        <w:i w:val="0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2F9360D"/>
    <w:multiLevelType w:val="hybridMultilevel"/>
    <w:tmpl w:val="FBA6AFDC"/>
    <w:lvl w:ilvl="0" w:tplc="1944A21E">
      <w:start w:val="1"/>
      <w:numFmt w:val="decimal"/>
      <w:lvlText w:val="%1."/>
      <w:lvlJc w:val="left"/>
      <w:pPr>
        <w:ind w:left="360" w:hanging="360"/>
      </w:pPr>
      <w:rPr>
        <w:rFonts w:hint="default"/>
        <w:sz w:val="24"/>
      </w:r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63CB3786"/>
    <w:multiLevelType w:val="hybridMultilevel"/>
    <w:tmpl w:val="5F5A7898"/>
    <w:lvl w:ilvl="0" w:tplc="61BA9E2A">
      <w:start w:val="1"/>
      <w:numFmt w:val="decimal"/>
      <w:lvlText w:val="%1."/>
      <w:lvlJc w:val="left"/>
      <w:pPr>
        <w:ind w:left="354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074" w:hanging="360"/>
      </w:pPr>
    </w:lvl>
    <w:lvl w:ilvl="2" w:tplc="0C0A001B" w:tentative="1">
      <w:start w:val="1"/>
      <w:numFmt w:val="lowerRoman"/>
      <w:lvlText w:val="%3."/>
      <w:lvlJc w:val="right"/>
      <w:pPr>
        <w:ind w:left="1794" w:hanging="180"/>
      </w:pPr>
    </w:lvl>
    <w:lvl w:ilvl="3" w:tplc="0C0A000F" w:tentative="1">
      <w:start w:val="1"/>
      <w:numFmt w:val="decimal"/>
      <w:lvlText w:val="%4."/>
      <w:lvlJc w:val="left"/>
      <w:pPr>
        <w:ind w:left="2514" w:hanging="360"/>
      </w:pPr>
    </w:lvl>
    <w:lvl w:ilvl="4" w:tplc="0C0A0019" w:tentative="1">
      <w:start w:val="1"/>
      <w:numFmt w:val="lowerLetter"/>
      <w:lvlText w:val="%5."/>
      <w:lvlJc w:val="left"/>
      <w:pPr>
        <w:ind w:left="3234" w:hanging="360"/>
      </w:pPr>
    </w:lvl>
    <w:lvl w:ilvl="5" w:tplc="0C0A001B" w:tentative="1">
      <w:start w:val="1"/>
      <w:numFmt w:val="lowerRoman"/>
      <w:lvlText w:val="%6."/>
      <w:lvlJc w:val="right"/>
      <w:pPr>
        <w:ind w:left="3954" w:hanging="180"/>
      </w:pPr>
    </w:lvl>
    <w:lvl w:ilvl="6" w:tplc="0C0A000F" w:tentative="1">
      <w:start w:val="1"/>
      <w:numFmt w:val="decimal"/>
      <w:lvlText w:val="%7."/>
      <w:lvlJc w:val="left"/>
      <w:pPr>
        <w:ind w:left="4674" w:hanging="360"/>
      </w:pPr>
    </w:lvl>
    <w:lvl w:ilvl="7" w:tplc="0C0A0019" w:tentative="1">
      <w:start w:val="1"/>
      <w:numFmt w:val="lowerLetter"/>
      <w:lvlText w:val="%8."/>
      <w:lvlJc w:val="left"/>
      <w:pPr>
        <w:ind w:left="5394" w:hanging="360"/>
      </w:pPr>
    </w:lvl>
    <w:lvl w:ilvl="8" w:tplc="0C0A001B" w:tentative="1">
      <w:start w:val="1"/>
      <w:numFmt w:val="lowerRoman"/>
      <w:lvlText w:val="%9."/>
      <w:lvlJc w:val="right"/>
      <w:pPr>
        <w:ind w:left="6114" w:hanging="180"/>
      </w:pPr>
    </w:lvl>
  </w:abstractNum>
  <w:abstractNum w:abstractNumId="24" w15:restartNumberingAfterBreak="0">
    <w:nsid w:val="63D0012E"/>
    <w:multiLevelType w:val="hybridMultilevel"/>
    <w:tmpl w:val="F4505D5C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A145E13"/>
    <w:multiLevelType w:val="hybridMultilevel"/>
    <w:tmpl w:val="876CDFDE"/>
    <w:lvl w:ilvl="0" w:tplc="DF426BD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B531A01"/>
    <w:multiLevelType w:val="hybridMultilevel"/>
    <w:tmpl w:val="8126EC8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FB36413"/>
    <w:multiLevelType w:val="hybridMultilevel"/>
    <w:tmpl w:val="0874B6A8"/>
    <w:lvl w:ilvl="0" w:tplc="EB4EBED4">
      <w:start w:val="1"/>
      <w:numFmt w:val="bullet"/>
      <w:lvlText w:val="­"/>
      <w:lvlJc w:val="left"/>
      <w:pPr>
        <w:ind w:left="360" w:hanging="360"/>
      </w:pPr>
      <w:rPr>
        <w:rFonts w:ascii="Courier New" w:hAnsi="Courier New" w:hint="default"/>
        <w:b w:val="0"/>
        <w:i w:val="0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1D11EE4"/>
    <w:multiLevelType w:val="hybridMultilevel"/>
    <w:tmpl w:val="AA502CD4"/>
    <w:lvl w:ilvl="0" w:tplc="BAC47BA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767B2BA2"/>
    <w:multiLevelType w:val="hybridMultilevel"/>
    <w:tmpl w:val="2EA249CE"/>
    <w:lvl w:ilvl="0" w:tplc="C2F25D3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6BA174A"/>
    <w:multiLevelType w:val="hybridMultilevel"/>
    <w:tmpl w:val="2EA249CE"/>
    <w:lvl w:ilvl="0" w:tplc="C2F25D3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82F7B5C"/>
    <w:multiLevelType w:val="hybridMultilevel"/>
    <w:tmpl w:val="7A8A6876"/>
    <w:lvl w:ilvl="0" w:tplc="EB4EBED4">
      <w:start w:val="1"/>
      <w:numFmt w:val="bullet"/>
      <w:lvlText w:val="­"/>
      <w:lvlJc w:val="left"/>
      <w:pPr>
        <w:ind w:left="360" w:hanging="360"/>
      </w:pPr>
      <w:rPr>
        <w:rFonts w:ascii="Courier New" w:hAnsi="Courier New" w:hint="default"/>
        <w:b w:val="0"/>
        <w:i w:val="0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852368D"/>
    <w:multiLevelType w:val="multilevel"/>
    <w:tmpl w:val="EEC0C4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7A6A7F18"/>
    <w:multiLevelType w:val="hybridMultilevel"/>
    <w:tmpl w:val="02E68F0C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A7066F1"/>
    <w:multiLevelType w:val="hybridMultilevel"/>
    <w:tmpl w:val="84E6F636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A8354C4"/>
    <w:multiLevelType w:val="hybridMultilevel"/>
    <w:tmpl w:val="4F7CC562"/>
    <w:lvl w:ilvl="0" w:tplc="66E25A8A">
      <w:start w:val="2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A8A56A7"/>
    <w:multiLevelType w:val="hybridMultilevel"/>
    <w:tmpl w:val="557CE6D4"/>
    <w:lvl w:ilvl="0" w:tplc="55949CA6">
      <w:start w:val="1"/>
      <w:numFmt w:val="lowerLetter"/>
      <w:lvlText w:val="%1)"/>
      <w:lvlJc w:val="left"/>
      <w:pPr>
        <w:ind w:left="927" w:hanging="360"/>
      </w:pPr>
      <w:rPr>
        <w:rFonts w:hint="default"/>
        <w:sz w:val="24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D242EB8"/>
    <w:multiLevelType w:val="hybridMultilevel"/>
    <w:tmpl w:val="1DA6CB86"/>
    <w:lvl w:ilvl="0" w:tplc="2FF06F16">
      <w:start w:val="2"/>
      <w:numFmt w:val="decimal"/>
      <w:lvlText w:val="%1."/>
      <w:lvlJc w:val="left"/>
      <w:pPr>
        <w:ind w:left="1287" w:hanging="360"/>
      </w:pPr>
      <w:rPr>
        <w:rFonts w:hint="default"/>
        <w:sz w:val="24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DE7532D"/>
    <w:multiLevelType w:val="hybridMultilevel"/>
    <w:tmpl w:val="220A1A46"/>
    <w:lvl w:ilvl="0" w:tplc="5156E8D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EC932AA"/>
    <w:multiLevelType w:val="hybridMultilevel"/>
    <w:tmpl w:val="C81ECDCE"/>
    <w:lvl w:ilvl="0" w:tplc="0C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6"/>
  </w:num>
  <w:num w:numId="3">
    <w:abstractNumId w:val="39"/>
  </w:num>
  <w:num w:numId="4">
    <w:abstractNumId w:val="5"/>
  </w:num>
  <w:num w:numId="5">
    <w:abstractNumId w:val="33"/>
  </w:num>
  <w:num w:numId="6">
    <w:abstractNumId w:val="0"/>
  </w:num>
  <w:num w:numId="7">
    <w:abstractNumId w:val="18"/>
  </w:num>
  <w:num w:numId="8">
    <w:abstractNumId w:val="15"/>
  </w:num>
  <w:num w:numId="9">
    <w:abstractNumId w:val="10"/>
  </w:num>
  <w:num w:numId="10">
    <w:abstractNumId w:val="14"/>
  </w:num>
  <w:num w:numId="11">
    <w:abstractNumId w:val="8"/>
  </w:num>
  <w:num w:numId="12">
    <w:abstractNumId w:val="27"/>
  </w:num>
  <w:num w:numId="13">
    <w:abstractNumId w:val="31"/>
  </w:num>
  <w:num w:numId="14">
    <w:abstractNumId w:val="21"/>
  </w:num>
  <w:num w:numId="15">
    <w:abstractNumId w:val="1"/>
  </w:num>
  <w:num w:numId="16">
    <w:abstractNumId w:val="29"/>
  </w:num>
  <w:num w:numId="17">
    <w:abstractNumId w:val="38"/>
  </w:num>
  <w:num w:numId="18">
    <w:abstractNumId w:val="11"/>
  </w:num>
  <w:num w:numId="19">
    <w:abstractNumId w:val="7"/>
  </w:num>
  <w:num w:numId="20">
    <w:abstractNumId w:val="13"/>
  </w:num>
  <w:num w:numId="21">
    <w:abstractNumId w:val="4"/>
  </w:num>
  <w:num w:numId="22">
    <w:abstractNumId w:val="22"/>
  </w:num>
  <w:num w:numId="23">
    <w:abstractNumId w:val="26"/>
  </w:num>
  <w:num w:numId="24">
    <w:abstractNumId w:val="30"/>
  </w:num>
  <w:num w:numId="25">
    <w:abstractNumId w:val="12"/>
  </w:num>
  <w:num w:numId="26">
    <w:abstractNumId w:val="17"/>
  </w:num>
  <w:num w:numId="27">
    <w:abstractNumId w:val="37"/>
  </w:num>
  <w:num w:numId="28">
    <w:abstractNumId w:val="19"/>
  </w:num>
  <w:num w:numId="29">
    <w:abstractNumId w:val="35"/>
  </w:num>
  <w:num w:numId="30">
    <w:abstractNumId w:val="25"/>
  </w:num>
  <w:num w:numId="31">
    <w:abstractNumId w:val="20"/>
  </w:num>
  <w:num w:numId="32">
    <w:abstractNumId w:val="34"/>
  </w:num>
  <w:num w:numId="33">
    <w:abstractNumId w:val="16"/>
  </w:num>
  <w:num w:numId="34">
    <w:abstractNumId w:val="9"/>
  </w:num>
  <w:num w:numId="35">
    <w:abstractNumId w:val="32"/>
  </w:num>
  <w:num w:numId="36">
    <w:abstractNumId w:val="2"/>
  </w:num>
  <w:num w:numId="37">
    <w:abstractNumId w:val="3"/>
  </w:num>
  <w:num w:numId="38">
    <w:abstractNumId w:val="23"/>
  </w:num>
  <w:num w:numId="39">
    <w:abstractNumId w:val="28"/>
  </w:num>
  <w:num w:numId="40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08"/>
  <w:hyphenationZone w:val="425"/>
  <w:characterSpacingControl w:val="doNotCompress"/>
  <w:hdrShapeDefaults>
    <o:shapedefaults v:ext="edit" spidmax="296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2NzU1NDE2MbU0MDRX0lEKTi0uzszPAykwrAUA/ZfA0iwAAAA="/>
  </w:docVars>
  <w:rsids>
    <w:rsidRoot w:val="003D5D95"/>
    <w:rsid w:val="00017336"/>
    <w:rsid w:val="00030961"/>
    <w:rsid w:val="000378C8"/>
    <w:rsid w:val="000407D5"/>
    <w:rsid w:val="00041EF6"/>
    <w:rsid w:val="000548E4"/>
    <w:rsid w:val="00054D06"/>
    <w:rsid w:val="00055FC2"/>
    <w:rsid w:val="00075AB3"/>
    <w:rsid w:val="0008349D"/>
    <w:rsid w:val="000875C7"/>
    <w:rsid w:val="00091941"/>
    <w:rsid w:val="000A65C1"/>
    <w:rsid w:val="000C43A0"/>
    <w:rsid w:val="000D063A"/>
    <w:rsid w:val="000D5387"/>
    <w:rsid w:val="000E00B5"/>
    <w:rsid w:val="000E35D6"/>
    <w:rsid w:val="000E70E1"/>
    <w:rsid w:val="000F3E5F"/>
    <w:rsid w:val="00111121"/>
    <w:rsid w:val="00120A4E"/>
    <w:rsid w:val="00124C66"/>
    <w:rsid w:val="001348A9"/>
    <w:rsid w:val="001452A6"/>
    <w:rsid w:val="0015044B"/>
    <w:rsid w:val="00155D3A"/>
    <w:rsid w:val="00167A60"/>
    <w:rsid w:val="001865CC"/>
    <w:rsid w:val="00193574"/>
    <w:rsid w:val="001E5FAA"/>
    <w:rsid w:val="001F681A"/>
    <w:rsid w:val="002112EA"/>
    <w:rsid w:val="00213870"/>
    <w:rsid w:val="00213C84"/>
    <w:rsid w:val="0022494E"/>
    <w:rsid w:val="0026036A"/>
    <w:rsid w:val="0027435B"/>
    <w:rsid w:val="002758D8"/>
    <w:rsid w:val="0029773B"/>
    <w:rsid w:val="002A5053"/>
    <w:rsid w:val="002A6CF8"/>
    <w:rsid w:val="002C3A9F"/>
    <w:rsid w:val="002C40EC"/>
    <w:rsid w:val="002D4447"/>
    <w:rsid w:val="002D7AFC"/>
    <w:rsid w:val="002F023D"/>
    <w:rsid w:val="00302C48"/>
    <w:rsid w:val="003203F8"/>
    <w:rsid w:val="00332E1E"/>
    <w:rsid w:val="00336DE5"/>
    <w:rsid w:val="003405C8"/>
    <w:rsid w:val="00356815"/>
    <w:rsid w:val="003737F3"/>
    <w:rsid w:val="00384966"/>
    <w:rsid w:val="003A0573"/>
    <w:rsid w:val="003A5685"/>
    <w:rsid w:val="003C1040"/>
    <w:rsid w:val="003D2EF1"/>
    <w:rsid w:val="003D300B"/>
    <w:rsid w:val="003D5B1B"/>
    <w:rsid w:val="003D5D95"/>
    <w:rsid w:val="003E291B"/>
    <w:rsid w:val="003F0F2A"/>
    <w:rsid w:val="004040EA"/>
    <w:rsid w:val="004052E8"/>
    <w:rsid w:val="00411319"/>
    <w:rsid w:val="00412E39"/>
    <w:rsid w:val="00420985"/>
    <w:rsid w:val="0044556A"/>
    <w:rsid w:val="00450C79"/>
    <w:rsid w:val="00467DF7"/>
    <w:rsid w:val="004761A2"/>
    <w:rsid w:val="00486A63"/>
    <w:rsid w:val="00490DFD"/>
    <w:rsid w:val="00495F38"/>
    <w:rsid w:val="004A26A3"/>
    <w:rsid w:val="004B2635"/>
    <w:rsid w:val="004B2DAD"/>
    <w:rsid w:val="004B6245"/>
    <w:rsid w:val="004B6BAA"/>
    <w:rsid w:val="004E6471"/>
    <w:rsid w:val="004F41D7"/>
    <w:rsid w:val="004F47CB"/>
    <w:rsid w:val="00513376"/>
    <w:rsid w:val="0051386D"/>
    <w:rsid w:val="00521324"/>
    <w:rsid w:val="00525A12"/>
    <w:rsid w:val="00532B23"/>
    <w:rsid w:val="005335E8"/>
    <w:rsid w:val="00534779"/>
    <w:rsid w:val="00540549"/>
    <w:rsid w:val="005436BE"/>
    <w:rsid w:val="0054490C"/>
    <w:rsid w:val="00546403"/>
    <w:rsid w:val="0057275D"/>
    <w:rsid w:val="005A16FD"/>
    <w:rsid w:val="005A201D"/>
    <w:rsid w:val="005A3B4A"/>
    <w:rsid w:val="005B5798"/>
    <w:rsid w:val="005C0F26"/>
    <w:rsid w:val="005C5362"/>
    <w:rsid w:val="005C7FE4"/>
    <w:rsid w:val="005E165F"/>
    <w:rsid w:val="005E5A35"/>
    <w:rsid w:val="006078AF"/>
    <w:rsid w:val="00612C2E"/>
    <w:rsid w:val="006222F3"/>
    <w:rsid w:val="00633C1A"/>
    <w:rsid w:val="00636D52"/>
    <w:rsid w:val="00642F74"/>
    <w:rsid w:val="00667CB6"/>
    <w:rsid w:val="00675624"/>
    <w:rsid w:val="006A1D0B"/>
    <w:rsid w:val="006A5342"/>
    <w:rsid w:val="006F654A"/>
    <w:rsid w:val="0070175D"/>
    <w:rsid w:val="00701A34"/>
    <w:rsid w:val="00714624"/>
    <w:rsid w:val="007148C3"/>
    <w:rsid w:val="00714F7D"/>
    <w:rsid w:val="007159DF"/>
    <w:rsid w:val="007342A5"/>
    <w:rsid w:val="00740A30"/>
    <w:rsid w:val="00744E9F"/>
    <w:rsid w:val="00746629"/>
    <w:rsid w:val="0075285D"/>
    <w:rsid w:val="007655EF"/>
    <w:rsid w:val="00793678"/>
    <w:rsid w:val="007B24F0"/>
    <w:rsid w:val="007F0288"/>
    <w:rsid w:val="007F32FF"/>
    <w:rsid w:val="00802554"/>
    <w:rsid w:val="008105FE"/>
    <w:rsid w:val="00817D47"/>
    <w:rsid w:val="00821851"/>
    <w:rsid w:val="00822B82"/>
    <w:rsid w:val="008249CC"/>
    <w:rsid w:val="0085256C"/>
    <w:rsid w:val="00874D80"/>
    <w:rsid w:val="008853D6"/>
    <w:rsid w:val="0089142D"/>
    <w:rsid w:val="008B00D1"/>
    <w:rsid w:val="008B05D2"/>
    <w:rsid w:val="008C0DBB"/>
    <w:rsid w:val="008C65AD"/>
    <w:rsid w:val="008D2B3F"/>
    <w:rsid w:val="008E20E2"/>
    <w:rsid w:val="0090204F"/>
    <w:rsid w:val="00910B1B"/>
    <w:rsid w:val="0091552C"/>
    <w:rsid w:val="00916716"/>
    <w:rsid w:val="00924BE3"/>
    <w:rsid w:val="0094357A"/>
    <w:rsid w:val="00944A21"/>
    <w:rsid w:val="00951DAB"/>
    <w:rsid w:val="00963813"/>
    <w:rsid w:val="00966AA5"/>
    <w:rsid w:val="00976917"/>
    <w:rsid w:val="00984B34"/>
    <w:rsid w:val="00984E82"/>
    <w:rsid w:val="009902EE"/>
    <w:rsid w:val="0099244C"/>
    <w:rsid w:val="00992989"/>
    <w:rsid w:val="009A4BC7"/>
    <w:rsid w:val="009C2F6D"/>
    <w:rsid w:val="009C5CA6"/>
    <w:rsid w:val="009D0322"/>
    <w:rsid w:val="009D6E37"/>
    <w:rsid w:val="00A10495"/>
    <w:rsid w:val="00A13A29"/>
    <w:rsid w:val="00A27910"/>
    <w:rsid w:val="00A57854"/>
    <w:rsid w:val="00A66DFB"/>
    <w:rsid w:val="00A675E9"/>
    <w:rsid w:val="00A70F34"/>
    <w:rsid w:val="00A72AB2"/>
    <w:rsid w:val="00A75399"/>
    <w:rsid w:val="00AA6599"/>
    <w:rsid w:val="00AB2B14"/>
    <w:rsid w:val="00AD3906"/>
    <w:rsid w:val="00AF1B9B"/>
    <w:rsid w:val="00B12A75"/>
    <w:rsid w:val="00B264E9"/>
    <w:rsid w:val="00B31F17"/>
    <w:rsid w:val="00B41465"/>
    <w:rsid w:val="00B503FB"/>
    <w:rsid w:val="00B538C4"/>
    <w:rsid w:val="00B63308"/>
    <w:rsid w:val="00B638F0"/>
    <w:rsid w:val="00B835B3"/>
    <w:rsid w:val="00B85967"/>
    <w:rsid w:val="00B924E4"/>
    <w:rsid w:val="00BA1A40"/>
    <w:rsid w:val="00BA2AD2"/>
    <w:rsid w:val="00BB076C"/>
    <w:rsid w:val="00BB335C"/>
    <w:rsid w:val="00BB3848"/>
    <w:rsid w:val="00BC7A9A"/>
    <w:rsid w:val="00BD2441"/>
    <w:rsid w:val="00BD4DA1"/>
    <w:rsid w:val="00BE074C"/>
    <w:rsid w:val="00BF65D8"/>
    <w:rsid w:val="00C0141C"/>
    <w:rsid w:val="00C15095"/>
    <w:rsid w:val="00C249BD"/>
    <w:rsid w:val="00C34129"/>
    <w:rsid w:val="00C50C66"/>
    <w:rsid w:val="00C7082D"/>
    <w:rsid w:val="00C7153A"/>
    <w:rsid w:val="00C73E00"/>
    <w:rsid w:val="00C745F9"/>
    <w:rsid w:val="00C74E6E"/>
    <w:rsid w:val="00C92674"/>
    <w:rsid w:val="00CA4CCB"/>
    <w:rsid w:val="00CA7342"/>
    <w:rsid w:val="00CB7FB7"/>
    <w:rsid w:val="00CC1490"/>
    <w:rsid w:val="00CC36FF"/>
    <w:rsid w:val="00CD03A8"/>
    <w:rsid w:val="00CD6A5E"/>
    <w:rsid w:val="00CF05D1"/>
    <w:rsid w:val="00CF1EC4"/>
    <w:rsid w:val="00D07447"/>
    <w:rsid w:val="00D13524"/>
    <w:rsid w:val="00D4149D"/>
    <w:rsid w:val="00D44B0D"/>
    <w:rsid w:val="00D50F1D"/>
    <w:rsid w:val="00D57A25"/>
    <w:rsid w:val="00D619D9"/>
    <w:rsid w:val="00D712F6"/>
    <w:rsid w:val="00D77B14"/>
    <w:rsid w:val="00D80C57"/>
    <w:rsid w:val="00D81C5B"/>
    <w:rsid w:val="00D8718A"/>
    <w:rsid w:val="00DA373F"/>
    <w:rsid w:val="00DA37FD"/>
    <w:rsid w:val="00DB226D"/>
    <w:rsid w:val="00DD3627"/>
    <w:rsid w:val="00DE387A"/>
    <w:rsid w:val="00DE5337"/>
    <w:rsid w:val="00DE7FC4"/>
    <w:rsid w:val="00E04BEE"/>
    <w:rsid w:val="00E27F94"/>
    <w:rsid w:val="00E51ED0"/>
    <w:rsid w:val="00E534BE"/>
    <w:rsid w:val="00E545A3"/>
    <w:rsid w:val="00E672B9"/>
    <w:rsid w:val="00E70E41"/>
    <w:rsid w:val="00E84146"/>
    <w:rsid w:val="00EA087B"/>
    <w:rsid w:val="00EA275A"/>
    <w:rsid w:val="00EA42B7"/>
    <w:rsid w:val="00EA6A7F"/>
    <w:rsid w:val="00EB0F33"/>
    <w:rsid w:val="00EB583A"/>
    <w:rsid w:val="00EC3192"/>
    <w:rsid w:val="00ED265D"/>
    <w:rsid w:val="00F03037"/>
    <w:rsid w:val="00F116EF"/>
    <w:rsid w:val="00F2228B"/>
    <w:rsid w:val="00F44468"/>
    <w:rsid w:val="00F50B2F"/>
    <w:rsid w:val="00F5147D"/>
    <w:rsid w:val="00F6132B"/>
    <w:rsid w:val="00F719C1"/>
    <w:rsid w:val="00F877A6"/>
    <w:rsid w:val="00FC2D8A"/>
    <w:rsid w:val="00FD07C0"/>
    <w:rsid w:val="00FD22CF"/>
    <w:rsid w:val="00FD409D"/>
    <w:rsid w:val="00FD54B1"/>
    <w:rsid w:val="00FE49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9697"/>
    <o:shapelayout v:ext="edit">
      <o:idmap v:ext="edit" data="1"/>
    </o:shapelayout>
  </w:shapeDefaults>
  <w:decimalSymbol w:val=","/>
  <w:listSeparator w:val=";"/>
  <w14:docId w14:val="266491C4"/>
  <w15:chartTrackingRefBased/>
  <w15:docId w15:val="{4A930ECF-237B-4CF0-917A-7A8F6E62BA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A5053"/>
    <w:rPr>
      <w:rFonts w:ascii="Arial" w:hAnsi="Arial" w:cs="Arial"/>
    </w:rPr>
  </w:style>
  <w:style w:type="paragraph" w:styleId="Ttulo3">
    <w:name w:val="heading 3"/>
    <w:basedOn w:val="Normal"/>
    <w:next w:val="Normal"/>
    <w:qFormat/>
    <w:rsid w:val="003D5D95"/>
    <w:pPr>
      <w:keepNext/>
      <w:ind w:left="-561" w:right="-659"/>
      <w:jc w:val="center"/>
      <w:outlineLvl w:val="2"/>
    </w:pPr>
    <w:rPr>
      <w:b/>
      <w:bCs/>
      <w:i/>
      <w:iCs/>
    </w:rPr>
  </w:style>
  <w:style w:type="paragraph" w:styleId="Ttulo4">
    <w:name w:val="heading 4"/>
    <w:basedOn w:val="Normal"/>
    <w:next w:val="Normal"/>
    <w:link w:val="Ttulo4Car"/>
    <w:semiHidden/>
    <w:unhideWhenUsed/>
    <w:qFormat/>
    <w:rsid w:val="00BC7A9A"/>
    <w:pPr>
      <w:keepNext/>
      <w:spacing w:before="240" w:after="60"/>
      <w:outlineLvl w:val="3"/>
    </w:pPr>
    <w:rPr>
      <w:rFonts w:ascii="Calibri" w:hAnsi="Calibri" w:cs="Times New Roman"/>
      <w:b/>
      <w:bCs/>
      <w:sz w:val="28"/>
      <w:szCs w:val="28"/>
      <w:lang w:val="x-none" w:eastAsia="x-none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3D5D95"/>
    <w:pPr>
      <w:tabs>
        <w:tab w:val="center" w:pos="4252"/>
        <w:tab w:val="right" w:pos="8504"/>
      </w:tabs>
    </w:pPr>
    <w:rPr>
      <w:rFonts w:ascii="Times New Roman" w:hAnsi="Times New Roman" w:cs="Times New Roman"/>
      <w:sz w:val="24"/>
      <w:szCs w:val="24"/>
    </w:rPr>
  </w:style>
  <w:style w:type="paragraph" w:styleId="Piedepgina">
    <w:name w:val="footer"/>
    <w:basedOn w:val="Normal"/>
    <w:rsid w:val="003D5D95"/>
    <w:pPr>
      <w:tabs>
        <w:tab w:val="center" w:pos="4252"/>
        <w:tab w:val="right" w:pos="8504"/>
      </w:tabs>
    </w:pPr>
  </w:style>
  <w:style w:type="character" w:styleId="Nmerodepgina">
    <w:name w:val="page number"/>
    <w:basedOn w:val="Fuentedeprrafopredeter"/>
    <w:rsid w:val="003D5D95"/>
  </w:style>
  <w:style w:type="paragraph" w:styleId="Textodeglobo">
    <w:name w:val="Balloon Text"/>
    <w:basedOn w:val="Normal"/>
    <w:semiHidden/>
    <w:rsid w:val="00521324"/>
    <w:rPr>
      <w:rFonts w:ascii="Tahoma" w:hAnsi="Tahoma" w:cs="Tahoma"/>
      <w:sz w:val="16"/>
      <w:szCs w:val="16"/>
    </w:rPr>
  </w:style>
  <w:style w:type="character" w:styleId="Refdecomentario">
    <w:name w:val="annotation reference"/>
    <w:rsid w:val="000875C7"/>
    <w:rPr>
      <w:sz w:val="16"/>
      <w:szCs w:val="16"/>
    </w:rPr>
  </w:style>
  <w:style w:type="paragraph" w:styleId="Textocomentario">
    <w:name w:val="annotation text"/>
    <w:basedOn w:val="Normal"/>
    <w:link w:val="TextocomentarioCar"/>
    <w:rsid w:val="000875C7"/>
    <w:rPr>
      <w:rFonts w:cs="Times New Roman"/>
      <w:lang w:val="x-none" w:eastAsia="x-none"/>
    </w:rPr>
  </w:style>
  <w:style w:type="character" w:customStyle="1" w:styleId="TextocomentarioCar">
    <w:name w:val="Texto comentario Car"/>
    <w:link w:val="Textocomentario"/>
    <w:rsid w:val="000875C7"/>
    <w:rPr>
      <w:rFonts w:ascii="Arial" w:hAnsi="Arial" w:cs="Arial"/>
    </w:rPr>
  </w:style>
  <w:style w:type="paragraph" w:styleId="Asuntodelcomentario">
    <w:name w:val="annotation subject"/>
    <w:basedOn w:val="Textocomentario"/>
    <w:next w:val="Textocomentario"/>
    <w:link w:val="AsuntodelcomentarioCar"/>
    <w:rsid w:val="000875C7"/>
    <w:rPr>
      <w:b/>
      <w:bCs/>
    </w:rPr>
  </w:style>
  <w:style w:type="character" w:customStyle="1" w:styleId="AsuntodelcomentarioCar">
    <w:name w:val="Asunto del comentario Car"/>
    <w:link w:val="Asuntodelcomentario"/>
    <w:rsid w:val="000875C7"/>
    <w:rPr>
      <w:rFonts w:ascii="Arial" w:hAnsi="Arial" w:cs="Arial"/>
      <w:b/>
      <w:bCs/>
    </w:rPr>
  </w:style>
  <w:style w:type="character" w:customStyle="1" w:styleId="Ttulo4Car">
    <w:name w:val="Título 4 Car"/>
    <w:link w:val="Ttulo4"/>
    <w:semiHidden/>
    <w:rsid w:val="00BC7A9A"/>
    <w:rPr>
      <w:rFonts w:ascii="Calibri" w:eastAsia="Times New Roman" w:hAnsi="Calibri" w:cs="Times New Roman"/>
      <w:b/>
      <w:bCs/>
      <w:sz w:val="28"/>
      <w:szCs w:val="28"/>
    </w:rPr>
  </w:style>
  <w:style w:type="paragraph" w:styleId="NormalWeb">
    <w:name w:val="Normal (Web)"/>
    <w:basedOn w:val="Normal"/>
    <w:uiPriority w:val="99"/>
    <w:unhideWhenUsed/>
    <w:rsid w:val="0090204F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styleId="Prrafodelista">
    <w:name w:val="List Paragraph"/>
    <w:basedOn w:val="Normal"/>
    <w:uiPriority w:val="34"/>
    <w:qFormat/>
    <w:rsid w:val="0003096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2518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2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69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52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18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customXml" Target="../customXml/item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19" Type="http://schemas.openxmlformats.org/officeDocument/2006/relationships/customXml" Target="../customXml/item4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png"/><Relationship Id="rId5" Type="http://schemas.openxmlformats.org/officeDocument/2006/relationships/image" Target="media/image6.jpeg"/><Relationship Id="rId4" Type="http://schemas.openxmlformats.org/officeDocument/2006/relationships/image" Target="media/image5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png"/><Relationship Id="rId5" Type="http://schemas.openxmlformats.org/officeDocument/2006/relationships/image" Target="media/image6.jpeg"/><Relationship Id="rId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70C6909CE0D2034596C4C362F0009FAF" ma:contentTypeVersion="8" ma:contentTypeDescription="Crear nuevo documento." ma:contentTypeScope="" ma:versionID="007ceac6113137425b16045ed91e8f02">
  <xsd:schema xmlns:xsd="http://www.w3.org/2001/XMLSchema" xmlns:xs="http://www.w3.org/2001/XMLSchema" xmlns:p="http://schemas.microsoft.com/office/2006/metadata/properties" xmlns:ns2="45ae94a0-dc7e-4abc-b3ad-6d677fcc5409" targetNamespace="http://schemas.microsoft.com/office/2006/metadata/properties" ma:root="true" ma:fieldsID="b5572beaeeafffefe9e62cc55f1c437e" ns2:_="">
    <xsd:import namespace="45ae94a0-dc7e-4abc-b3ad-6d677fcc540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ae94a0-dc7e-4abc-b3ad-6d677fcc54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6E85191-4991-45E2-89E1-5DFDD3BB63B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28DD463-5BF3-4829-B076-C2B1601BA615}"/>
</file>

<file path=customXml/itemProps3.xml><?xml version="1.0" encoding="utf-8"?>
<ds:datastoreItem xmlns:ds="http://schemas.openxmlformats.org/officeDocument/2006/customXml" ds:itemID="{10938884-A278-4653-9634-257B0A0A2239}"/>
</file>

<file path=customXml/itemProps4.xml><?xml version="1.0" encoding="utf-8"?>
<ds:datastoreItem xmlns:ds="http://schemas.openxmlformats.org/officeDocument/2006/customXml" ds:itemID="{FC64368A-720D-452A-AFDB-8C1009A1691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2</Pages>
  <Words>272</Words>
  <Characters>1573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 </vt:lpstr>
    </vt:vector>
  </TitlesOfParts>
  <Company>ISCIII</Company>
  <LinksUpToDate>false</LinksUpToDate>
  <CharactersWithSpaces>1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abarderas</dc:creator>
  <cp:keywords/>
  <cp:lastModifiedBy>Miguel Angel Rodriguez Calero</cp:lastModifiedBy>
  <cp:revision>19</cp:revision>
  <cp:lastPrinted>2014-01-16T09:58:00Z</cp:lastPrinted>
  <dcterms:created xsi:type="dcterms:W3CDTF">2020-03-11T11:01:00Z</dcterms:created>
  <dcterms:modified xsi:type="dcterms:W3CDTF">2021-03-16T1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0C6909CE0D2034596C4C362F0009FAF</vt:lpwstr>
  </property>
</Properties>
</file>